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697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8"/>
        <w:gridCol w:w="1240"/>
        <w:gridCol w:w="1725"/>
        <w:gridCol w:w="10"/>
        <w:gridCol w:w="1717"/>
        <w:gridCol w:w="12"/>
        <w:gridCol w:w="1729"/>
        <w:gridCol w:w="17"/>
        <w:gridCol w:w="1782"/>
        <w:gridCol w:w="1774"/>
        <w:gridCol w:w="1751"/>
        <w:gridCol w:w="7"/>
        <w:gridCol w:w="1795"/>
      </w:tblGrid>
      <w:tr w:rsidR="00842A57" w:rsidRPr="00DD4C04" w14:paraId="06D995A4" w14:textId="77777777" w:rsidTr="0007584C">
        <w:trPr>
          <w:trHeight w:val="240"/>
          <w:tblHeader/>
        </w:trPr>
        <w:tc>
          <w:tcPr>
            <w:tcW w:w="1138" w:type="dxa"/>
            <w:vMerge w:val="restart"/>
            <w:vAlign w:val="center"/>
            <w:hideMark/>
          </w:tcPr>
          <w:p w14:paraId="5BC745C3" w14:textId="77777777" w:rsidR="001B3215" w:rsidRPr="00DD4C04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bookmarkStart w:id="0" w:name="RANGE!B3"/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Day               ↓</w:t>
            </w:r>
            <w:bookmarkEnd w:id="0"/>
          </w:p>
        </w:tc>
        <w:tc>
          <w:tcPr>
            <w:tcW w:w="1240" w:type="dxa"/>
            <w:vAlign w:val="bottom"/>
            <w:hideMark/>
          </w:tcPr>
          <w:p w14:paraId="06CC3524" w14:textId="77777777" w:rsidR="001B3215" w:rsidRPr="00DD4C04" w:rsidRDefault="001B3215" w:rsidP="00A42384">
            <w:pPr>
              <w:spacing w:before="60" w:after="60" w:line="240" w:lineRule="auto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Period →</w:t>
            </w:r>
          </w:p>
        </w:tc>
        <w:tc>
          <w:tcPr>
            <w:tcW w:w="1735" w:type="dxa"/>
            <w:gridSpan w:val="2"/>
            <w:vAlign w:val="center"/>
            <w:hideMark/>
          </w:tcPr>
          <w:p w14:paraId="631F5DBF" w14:textId="77777777" w:rsidR="001B3215" w:rsidRPr="00DD4C04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1st</w:t>
            </w:r>
          </w:p>
        </w:tc>
        <w:tc>
          <w:tcPr>
            <w:tcW w:w="1717" w:type="dxa"/>
            <w:vAlign w:val="center"/>
            <w:hideMark/>
          </w:tcPr>
          <w:p w14:paraId="455C6704" w14:textId="77777777" w:rsidR="001B3215" w:rsidRPr="00DD4C04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2nd</w:t>
            </w:r>
          </w:p>
        </w:tc>
        <w:tc>
          <w:tcPr>
            <w:tcW w:w="1741" w:type="dxa"/>
            <w:gridSpan w:val="2"/>
            <w:vAlign w:val="center"/>
            <w:hideMark/>
          </w:tcPr>
          <w:p w14:paraId="04E8DD3F" w14:textId="77777777" w:rsidR="001B3215" w:rsidRPr="00DD4C04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3rd</w:t>
            </w:r>
          </w:p>
        </w:tc>
        <w:tc>
          <w:tcPr>
            <w:tcW w:w="1799" w:type="dxa"/>
            <w:gridSpan w:val="2"/>
            <w:vAlign w:val="center"/>
            <w:hideMark/>
          </w:tcPr>
          <w:p w14:paraId="747C76BA" w14:textId="77777777" w:rsidR="001B3215" w:rsidRPr="00DD4C04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4th</w:t>
            </w:r>
          </w:p>
        </w:tc>
        <w:tc>
          <w:tcPr>
            <w:tcW w:w="1774" w:type="dxa"/>
            <w:vAlign w:val="center"/>
            <w:hideMark/>
          </w:tcPr>
          <w:p w14:paraId="65E3AA4A" w14:textId="77777777" w:rsidR="001B3215" w:rsidRPr="00DD4C04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5th</w:t>
            </w:r>
          </w:p>
        </w:tc>
        <w:tc>
          <w:tcPr>
            <w:tcW w:w="1751" w:type="dxa"/>
            <w:vAlign w:val="center"/>
            <w:hideMark/>
          </w:tcPr>
          <w:p w14:paraId="6A08C84D" w14:textId="77777777" w:rsidR="001B3215" w:rsidRPr="00DD4C04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6th</w:t>
            </w:r>
          </w:p>
        </w:tc>
        <w:tc>
          <w:tcPr>
            <w:tcW w:w="1802" w:type="dxa"/>
            <w:gridSpan w:val="2"/>
            <w:vAlign w:val="center"/>
            <w:hideMark/>
          </w:tcPr>
          <w:p w14:paraId="6DF90FA1" w14:textId="77777777" w:rsidR="001B3215" w:rsidRPr="00DD4C04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7th</w:t>
            </w:r>
          </w:p>
        </w:tc>
      </w:tr>
      <w:tr w:rsidR="00842A57" w:rsidRPr="00DD4C04" w14:paraId="0A3CB813" w14:textId="77777777" w:rsidTr="0007584C">
        <w:trPr>
          <w:trHeight w:val="255"/>
          <w:tblHeader/>
        </w:trPr>
        <w:tc>
          <w:tcPr>
            <w:tcW w:w="1138" w:type="dxa"/>
            <w:vMerge/>
            <w:vAlign w:val="center"/>
            <w:hideMark/>
          </w:tcPr>
          <w:p w14:paraId="644E7BAF" w14:textId="77777777" w:rsidR="001B3215" w:rsidRPr="00DD4C04" w:rsidRDefault="001B3215" w:rsidP="00A42384">
            <w:pPr>
              <w:spacing w:before="60" w:after="60" w:line="240" w:lineRule="auto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Align w:val="bottom"/>
            <w:hideMark/>
          </w:tcPr>
          <w:p w14:paraId="31EBD0E0" w14:textId="77777777" w:rsidR="001B3215" w:rsidRPr="00DD4C04" w:rsidRDefault="00E51A2B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Time→ Group</w:t>
            </w:r>
            <w:r w:rsidR="001B3215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 xml:space="preserve"> ↓ </w:t>
            </w:r>
          </w:p>
        </w:tc>
        <w:tc>
          <w:tcPr>
            <w:tcW w:w="1735" w:type="dxa"/>
            <w:gridSpan w:val="2"/>
            <w:vAlign w:val="center"/>
            <w:hideMark/>
          </w:tcPr>
          <w:p w14:paraId="3EB8F538" w14:textId="77777777" w:rsidR="001B3215" w:rsidRPr="00DD4C04" w:rsidRDefault="00FD5396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09:00 – 09:5</w:t>
            </w:r>
            <w:r w:rsidR="006C76A7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5</w:t>
            </w:r>
          </w:p>
        </w:tc>
        <w:tc>
          <w:tcPr>
            <w:tcW w:w="1717" w:type="dxa"/>
            <w:vAlign w:val="center"/>
            <w:hideMark/>
          </w:tcPr>
          <w:p w14:paraId="58A448FF" w14:textId="77777777" w:rsidR="001B3215" w:rsidRPr="00DD4C04" w:rsidRDefault="006C76A7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09:55</w:t>
            </w:r>
            <w:r w:rsidR="001B3215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 xml:space="preserve"> – 10:50</w:t>
            </w:r>
          </w:p>
        </w:tc>
        <w:tc>
          <w:tcPr>
            <w:tcW w:w="1741" w:type="dxa"/>
            <w:gridSpan w:val="2"/>
            <w:vAlign w:val="center"/>
            <w:hideMark/>
          </w:tcPr>
          <w:p w14:paraId="31914ECE" w14:textId="77777777" w:rsidR="001B3215" w:rsidRPr="00DD4C04" w:rsidRDefault="006C76A7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10:5</w:t>
            </w:r>
            <w:r w:rsidR="00FD5396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0 – 11:</w:t>
            </w: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4</w:t>
            </w:r>
            <w:r w:rsidR="00FD5396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5</w:t>
            </w:r>
          </w:p>
        </w:tc>
        <w:tc>
          <w:tcPr>
            <w:tcW w:w="1799" w:type="dxa"/>
            <w:gridSpan w:val="2"/>
            <w:vAlign w:val="center"/>
            <w:hideMark/>
          </w:tcPr>
          <w:p w14:paraId="2E890B74" w14:textId="77777777" w:rsidR="001B3215" w:rsidRPr="00DD4C04" w:rsidRDefault="006C76A7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11:45</w:t>
            </w:r>
            <w:r w:rsidR="00FD1273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– 12:</w:t>
            </w: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4</w:t>
            </w:r>
            <w:r w:rsidR="001B3215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0</w:t>
            </w:r>
          </w:p>
        </w:tc>
        <w:tc>
          <w:tcPr>
            <w:tcW w:w="1774" w:type="dxa"/>
            <w:vAlign w:val="center"/>
            <w:hideMark/>
          </w:tcPr>
          <w:p w14:paraId="5A893A14" w14:textId="77777777" w:rsidR="001B3215" w:rsidRPr="00DD4C04" w:rsidRDefault="00FD5396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1</w:t>
            </w:r>
            <w:r w:rsidR="006C76A7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3:50 – 14</w:t>
            </w: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:</w:t>
            </w:r>
            <w:r w:rsidR="006C76A7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45</w:t>
            </w:r>
          </w:p>
        </w:tc>
        <w:tc>
          <w:tcPr>
            <w:tcW w:w="1751" w:type="dxa"/>
            <w:vAlign w:val="center"/>
            <w:hideMark/>
          </w:tcPr>
          <w:p w14:paraId="5D860268" w14:textId="77777777" w:rsidR="001B3215" w:rsidRPr="00DD4C04" w:rsidRDefault="006C76A7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14:45– 15:4</w:t>
            </w:r>
            <w:r w:rsidR="001B3215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0</w:t>
            </w:r>
          </w:p>
        </w:tc>
        <w:tc>
          <w:tcPr>
            <w:tcW w:w="1802" w:type="dxa"/>
            <w:gridSpan w:val="2"/>
            <w:vAlign w:val="center"/>
            <w:hideMark/>
          </w:tcPr>
          <w:p w14:paraId="79173442" w14:textId="77777777" w:rsidR="001B3215" w:rsidRPr="00DD4C04" w:rsidRDefault="006C76A7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15:40– 16</w:t>
            </w:r>
            <w:r w:rsidR="00FD5396"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:</w:t>
            </w: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35</w:t>
            </w:r>
          </w:p>
        </w:tc>
      </w:tr>
      <w:tr w:rsidR="00505F4A" w:rsidRPr="00DD4C04" w14:paraId="2188A8ED" w14:textId="77777777" w:rsidTr="0007584C">
        <w:trPr>
          <w:trHeight w:val="289"/>
        </w:trPr>
        <w:tc>
          <w:tcPr>
            <w:tcW w:w="1138" w:type="dxa"/>
            <w:vMerge w:val="restart"/>
            <w:shd w:val="clear" w:color="auto" w:fill="BFBFBF" w:themeFill="background1" w:themeFillShade="BF"/>
            <w:noWrap/>
            <w:vAlign w:val="center"/>
          </w:tcPr>
          <w:p w14:paraId="566E5A30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MONDAY</w:t>
            </w:r>
          </w:p>
        </w:tc>
        <w:tc>
          <w:tcPr>
            <w:tcW w:w="1240" w:type="dxa"/>
            <w:shd w:val="clear" w:color="auto" w:fill="E5DFEC" w:themeFill="accent4" w:themeFillTint="33"/>
            <w:vAlign w:val="center"/>
          </w:tcPr>
          <w:p w14:paraId="6286C07F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EE</w:t>
            </w:r>
          </w:p>
        </w:tc>
        <w:tc>
          <w:tcPr>
            <w:tcW w:w="5193" w:type="dxa"/>
            <w:gridSpan w:val="5"/>
            <w:shd w:val="clear" w:color="auto" w:fill="E5DFEC"/>
            <w:vAlign w:val="center"/>
          </w:tcPr>
          <w:p w14:paraId="6693B8E7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Graphics (AM 1271N) [Dwg. Hall]</w:t>
            </w:r>
          </w:p>
        </w:tc>
        <w:tc>
          <w:tcPr>
            <w:tcW w:w="1799" w:type="dxa"/>
            <w:gridSpan w:val="2"/>
            <w:shd w:val="clear" w:color="auto" w:fill="E5DFEC"/>
            <w:vAlign w:val="center"/>
          </w:tcPr>
          <w:p w14:paraId="4C295DEB" w14:textId="086A23A1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Digital and 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Analog Electronics </w:t>
            </w:r>
            <w:r w:rsidR="00EE241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EE1203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) [U8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02] </w:t>
            </w:r>
          </w:p>
        </w:tc>
        <w:tc>
          <w:tcPr>
            <w:tcW w:w="1774" w:type="dxa"/>
            <w:shd w:val="clear" w:color="auto" w:fill="E5DFEC" w:themeFill="accent4" w:themeFillTint="33"/>
            <w:vAlign w:val="center"/>
          </w:tcPr>
          <w:p w14:paraId="6A04DEB4" w14:textId="77777777" w:rsidR="00505F4A" w:rsidRPr="00DD4C04" w:rsidRDefault="00505F4A" w:rsidP="004606A8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Physics  (P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01N)[U80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751" w:type="dxa"/>
            <w:shd w:val="clear" w:color="auto" w:fill="E5DFEC" w:themeFill="accent4" w:themeFillTint="33"/>
            <w:vAlign w:val="center"/>
          </w:tcPr>
          <w:p w14:paraId="57E09387" w14:textId="77777777" w:rsidR="00505F4A" w:rsidRPr="00DD4C04" w:rsidRDefault="00505F4A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Mathematics – II</w:t>
            </w:r>
          </w:p>
          <w:p w14:paraId="5D8890B6" w14:textId="77777777" w:rsidR="00505F4A" w:rsidRPr="00DD4C04" w:rsidRDefault="00505F4A" w:rsidP="00E26478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[U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80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802" w:type="dxa"/>
            <w:gridSpan w:val="2"/>
            <w:shd w:val="clear" w:color="auto" w:fill="E5DFEC" w:themeFill="accent4" w:themeFillTint="33"/>
            <w:vAlign w:val="center"/>
          </w:tcPr>
          <w:p w14:paraId="5B247AD2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505F4A" w:rsidRPr="00DD4C04" w14:paraId="7528483C" w14:textId="77777777" w:rsidTr="0007584C">
        <w:trPr>
          <w:trHeight w:val="578"/>
        </w:trPr>
        <w:tc>
          <w:tcPr>
            <w:tcW w:w="1138" w:type="dxa"/>
            <w:vMerge/>
            <w:shd w:val="clear" w:color="auto" w:fill="BFBFBF" w:themeFill="background1" w:themeFillShade="BF"/>
            <w:noWrap/>
            <w:vAlign w:val="center"/>
          </w:tcPr>
          <w:p w14:paraId="12C54F63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 w:val="restart"/>
            <w:shd w:val="clear" w:color="auto" w:fill="DAEEF3" w:themeFill="accent5" w:themeFillTint="33"/>
            <w:vAlign w:val="center"/>
          </w:tcPr>
          <w:p w14:paraId="368340CA" w14:textId="77777777" w:rsidR="00505F4A" w:rsidRPr="00DD4C04" w:rsidRDefault="00505F4A" w:rsidP="00D044BB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CST</w:t>
            </w:r>
          </w:p>
        </w:tc>
        <w:tc>
          <w:tcPr>
            <w:tcW w:w="1735" w:type="dxa"/>
            <w:gridSpan w:val="2"/>
            <w:vMerge w:val="restart"/>
            <w:shd w:val="clear" w:color="auto" w:fill="DAEEF3" w:themeFill="accent5" w:themeFillTint="33"/>
            <w:vAlign w:val="center"/>
          </w:tcPr>
          <w:p w14:paraId="64594538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717" w:type="dxa"/>
            <w:vMerge w:val="restart"/>
            <w:shd w:val="clear" w:color="auto" w:fill="DAEEF3" w:themeFill="accent5" w:themeFillTint="33"/>
            <w:vAlign w:val="center"/>
          </w:tcPr>
          <w:p w14:paraId="4FC16C41" w14:textId="77777777" w:rsidR="00505F4A" w:rsidRPr="00DD4C04" w:rsidRDefault="00505F4A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</w:t>
            </w:r>
          </w:p>
          <w:p w14:paraId="4A62DD91" w14:textId="77777777" w:rsidR="00505F4A" w:rsidRPr="00DD4C04" w:rsidRDefault="00505F4A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EE 1201N) [U513]</w:t>
            </w:r>
          </w:p>
        </w:tc>
        <w:tc>
          <w:tcPr>
            <w:tcW w:w="3540" w:type="dxa"/>
            <w:gridSpan w:val="4"/>
            <w:vMerge w:val="restart"/>
            <w:shd w:val="clear" w:color="auto" w:fill="DAEEF3" w:themeFill="accent5" w:themeFillTint="33"/>
            <w:vAlign w:val="center"/>
          </w:tcPr>
          <w:p w14:paraId="4DDAE95A" w14:textId="77777777" w:rsidR="00505F4A" w:rsidRPr="00DD4C04" w:rsidRDefault="00505F4A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yellow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AI&amp;ML (CS 1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N) [U513]</w:t>
            </w:r>
          </w:p>
        </w:tc>
        <w:tc>
          <w:tcPr>
            <w:tcW w:w="5327" w:type="dxa"/>
            <w:gridSpan w:val="4"/>
            <w:shd w:val="clear" w:color="auto" w:fill="DAEEF3" w:themeFill="accent5" w:themeFillTint="33"/>
            <w:vAlign w:val="center"/>
          </w:tcPr>
          <w:p w14:paraId="62370E31" w14:textId="12E43D89" w:rsidR="00505F4A" w:rsidRPr="00225F0C" w:rsidRDefault="00505F4A" w:rsidP="00505F4A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7B4845">
              <w:rPr>
                <w:sz w:val="20"/>
                <w:szCs w:val="20"/>
              </w:rPr>
              <w:t>Gr A: Basic Electrical Engineering Lab (EE 1271 N)</w:t>
            </w:r>
          </w:p>
        </w:tc>
      </w:tr>
      <w:tr w:rsidR="00505F4A" w:rsidRPr="00DD4C04" w14:paraId="24315790" w14:textId="77777777" w:rsidTr="0007584C">
        <w:trPr>
          <w:trHeight w:val="577"/>
        </w:trPr>
        <w:tc>
          <w:tcPr>
            <w:tcW w:w="1138" w:type="dxa"/>
            <w:vMerge/>
            <w:shd w:val="clear" w:color="auto" w:fill="BFBFBF" w:themeFill="background1" w:themeFillShade="BF"/>
            <w:noWrap/>
            <w:vAlign w:val="center"/>
          </w:tcPr>
          <w:p w14:paraId="20A27EB1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/>
            <w:shd w:val="clear" w:color="auto" w:fill="DAEEF3" w:themeFill="accent5" w:themeFillTint="33"/>
            <w:vAlign w:val="center"/>
          </w:tcPr>
          <w:p w14:paraId="14E31D27" w14:textId="77777777" w:rsidR="00505F4A" w:rsidRPr="00DD4C04" w:rsidRDefault="00505F4A" w:rsidP="00D044BB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</w:p>
        </w:tc>
        <w:tc>
          <w:tcPr>
            <w:tcW w:w="1735" w:type="dxa"/>
            <w:gridSpan w:val="2"/>
            <w:vMerge/>
            <w:shd w:val="clear" w:color="auto" w:fill="DAEEF3" w:themeFill="accent5" w:themeFillTint="33"/>
            <w:vAlign w:val="center"/>
          </w:tcPr>
          <w:p w14:paraId="67E21444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717" w:type="dxa"/>
            <w:vMerge/>
            <w:shd w:val="clear" w:color="auto" w:fill="DAEEF3" w:themeFill="accent5" w:themeFillTint="33"/>
            <w:vAlign w:val="center"/>
          </w:tcPr>
          <w:p w14:paraId="67307042" w14:textId="77777777" w:rsidR="00505F4A" w:rsidRPr="00DD4C04" w:rsidRDefault="00505F4A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540" w:type="dxa"/>
            <w:gridSpan w:val="4"/>
            <w:vMerge/>
            <w:shd w:val="clear" w:color="auto" w:fill="DAEEF3" w:themeFill="accent5" w:themeFillTint="33"/>
            <w:vAlign w:val="center"/>
          </w:tcPr>
          <w:p w14:paraId="484F81F9" w14:textId="77777777" w:rsidR="00505F4A" w:rsidRDefault="00505F4A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327" w:type="dxa"/>
            <w:gridSpan w:val="4"/>
            <w:shd w:val="clear" w:color="auto" w:fill="DAEEF3" w:themeFill="accent5" w:themeFillTint="33"/>
            <w:vAlign w:val="center"/>
          </w:tcPr>
          <w:p w14:paraId="2D39F9CF" w14:textId="2410FAFC" w:rsidR="00505F4A" w:rsidRPr="007B4845" w:rsidRDefault="00505F4A" w:rsidP="00E43706">
            <w:pPr>
              <w:spacing w:before="60" w:after="60" w:line="240" w:lineRule="auto"/>
              <w:jc w:val="center"/>
              <w:rPr>
                <w:sz w:val="20"/>
                <w:szCs w:val="20"/>
              </w:rPr>
            </w:pPr>
            <w:r w:rsidRPr="007B4845">
              <w:rPr>
                <w:rFonts w:eastAsia="Times New Roman" w:cs="Calibri"/>
                <w:color w:val="EE0000"/>
                <w:sz w:val="20"/>
                <w:szCs w:val="20"/>
                <w:lang w:eastAsia="en-IN"/>
              </w:rPr>
              <w:t xml:space="preserve">Group </w:t>
            </w:r>
            <w:r>
              <w:rPr>
                <w:rFonts w:eastAsia="Times New Roman" w:cs="Calibri"/>
                <w:color w:val="EE0000"/>
                <w:sz w:val="20"/>
                <w:szCs w:val="20"/>
                <w:lang w:eastAsia="en-IN"/>
              </w:rPr>
              <w:t>B</w:t>
            </w:r>
            <w:r w:rsidRPr="007B4845">
              <w:rPr>
                <w:rFonts w:eastAsia="Times New Roman" w:cs="Calibri"/>
                <w:color w:val="EE0000"/>
                <w:sz w:val="20"/>
                <w:szCs w:val="20"/>
                <w:lang w:eastAsia="en-IN"/>
              </w:rPr>
              <w:t xml:space="preserve">: </w:t>
            </w:r>
            <w:r w:rsidRPr="007B4845">
              <w:rPr>
                <w:color w:val="EE0000"/>
                <w:sz w:val="20"/>
                <w:szCs w:val="20"/>
              </w:rPr>
              <w:t>Physics Lab (PH 1271N</w:t>
            </w:r>
            <w:r>
              <w:rPr>
                <w:color w:val="EE0000"/>
                <w:sz w:val="20"/>
                <w:szCs w:val="20"/>
              </w:rPr>
              <w:t>)</w:t>
            </w:r>
            <w:r w:rsidRPr="00225F0C">
              <w:rPr>
                <w:strike/>
                <w:color w:val="000000" w:themeColor="text1"/>
                <w:sz w:val="20"/>
                <w:szCs w:val="20"/>
              </w:rPr>
              <w:t xml:space="preserve">  </w:t>
            </w:r>
          </w:p>
        </w:tc>
      </w:tr>
      <w:tr w:rsidR="00505F4A" w:rsidRPr="00DD4C04" w14:paraId="19333176" w14:textId="77777777" w:rsidTr="0007584C">
        <w:trPr>
          <w:trHeight w:val="738"/>
        </w:trPr>
        <w:tc>
          <w:tcPr>
            <w:tcW w:w="1138" w:type="dxa"/>
            <w:vMerge/>
            <w:shd w:val="clear" w:color="auto" w:fill="BFBFBF" w:themeFill="background1" w:themeFillShade="BF"/>
            <w:noWrap/>
            <w:vAlign w:val="center"/>
          </w:tcPr>
          <w:p w14:paraId="25682F38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shd w:val="clear" w:color="auto" w:fill="EEECE1" w:themeFill="background2"/>
            <w:vAlign w:val="center"/>
          </w:tcPr>
          <w:p w14:paraId="28E82FEB" w14:textId="77777777" w:rsidR="00505F4A" w:rsidRPr="00DD4C04" w:rsidRDefault="00505F4A" w:rsidP="00D044BB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18"/>
                <w:szCs w:val="18"/>
                <w:highlight w:val="cyan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IT</w:t>
            </w:r>
          </w:p>
        </w:tc>
        <w:tc>
          <w:tcPr>
            <w:tcW w:w="3452" w:type="dxa"/>
            <w:gridSpan w:val="3"/>
            <w:shd w:val="clear" w:color="auto" w:fill="EEECE1" w:themeFill="background2"/>
            <w:vAlign w:val="center"/>
          </w:tcPr>
          <w:p w14:paraId="6E83032A" w14:textId="77777777" w:rsidR="00505F4A" w:rsidRPr="00DD4C04" w:rsidRDefault="00505F4A" w:rsidP="00B13C3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Engineering Physics  </w:t>
            </w:r>
          </w:p>
          <w:p w14:paraId="331D5653" w14:textId="77777777" w:rsidR="00505F4A" w:rsidRPr="00DD4C04" w:rsidRDefault="00505F4A" w:rsidP="00B13C3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PH 1201N) [U4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3]</w:t>
            </w:r>
          </w:p>
        </w:tc>
        <w:tc>
          <w:tcPr>
            <w:tcW w:w="3540" w:type="dxa"/>
            <w:gridSpan w:val="4"/>
            <w:shd w:val="clear" w:color="auto" w:fill="EEECE1" w:themeFill="background2"/>
            <w:vAlign w:val="center"/>
          </w:tcPr>
          <w:p w14:paraId="07856F92" w14:textId="77777777" w:rsidR="00505F4A" w:rsidRPr="00DD4C04" w:rsidRDefault="00505F4A" w:rsidP="00B13C3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Mathematics – II</w:t>
            </w:r>
          </w:p>
          <w:p w14:paraId="2515D71C" w14:textId="77777777" w:rsidR="00505F4A" w:rsidRPr="00DD4C04" w:rsidRDefault="00505F4A" w:rsidP="006F2E0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201N)[U4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3]</w:t>
            </w:r>
          </w:p>
        </w:tc>
        <w:tc>
          <w:tcPr>
            <w:tcW w:w="5327" w:type="dxa"/>
            <w:gridSpan w:val="4"/>
            <w:shd w:val="clear" w:color="auto" w:fill="EEECE1" w:themeFill="background2"/>
            <w:vAlign w:val="center"/>
          </w:tcPr>
          <w:p w14:paraId="51EA00F2" w14:textId="1354F1C0" w:rsidR="00505F4A" w:rsidRPr="00225F0C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 B: Introduction to Labs of Department (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T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1271N)</w:t>
            </w:r>
          </w:p>
        </w:tc>
      </w:tr>
      <w:tr w:rsidR="00505F4A" w:rsidRPr="00DD4C04" w14:paraId="5985BE5D" w14:textId="77777777" w:rsidTr="0007584C">
        <w:trPr>
          <w:trHeight w:val="578"/>
        </w:trPr>
        <w:tc>
          <w:tcPr>
            <w:tcW w:w="1138" w:type="dxa"/>
            <w:vMerge/>
            <w:shd w:val="clear" w:color="auto" w:fill="BFBFBF" w:themeFill="background1" w:themeFillShade="BF"/>
            <w:noWrap/>
            <w:vAlign w:val="center"/>
          </w:tcPr>
          <w:p w14:paraId="17EAD404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 w:val="restart"/>
            <w:shd w:val="clear" w:color="auto" w:fill="FDE9D9" w:themeFill="accent6" w:themeFillTint="33"/>
            <w:vAlign w:val="center"/>
          </w:tcPr>
          <w:p w14:paraId="26D467A2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ETCE</w:t>
            </w:r>
          </w:p>
        </w:tc>
        <w:tc>
          <w:tcPr>
            <w:tcW w:w="1735" w:type="dxa"/>
            <w:gridSpan w:val="2"/>
            <w:vMerge w:val="restart"/>
            <w:shd w:val="clear" w:color="auto" w:fill="FDE9D9" w:themeFill="accent6" w:themeFillTint="33"/>
            <w:vAlign w:val="center"/>
          </w:tcPr>
          <w:p w14:paraId="3D9884F3" w14:textId="77777777" w:rsidR="00505F4A" w:rsidRPr="00DD4C04" w:rsidRDefault="00505F4A" w:rsidP="00410B79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Signals and Systems (EE 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202N) [L101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5257" w:type="dxa"/>
            <w:gridSpan w:val="5"/>
            <w:shd w:val="clear" w:color="auto" w:fill="FDE9D9" w:themeFill="accent6" w:themeFillTint="33"/>
            <w:vAlign w:val="center"/>
          </w:tcPr>
          <w:p w14:paraId="1F31229D" w14:textId="5516CD97" w:rsidR="00505F4A" w:rsidRPr="00DD4C04" w:rsidRDefault="00505F4A" w:rsidP="003D0CE7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Gr </w:t>
            </w:r>
            <w:r w:rsidR="009D2C0E"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A: Introduction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to Labs of Department (E</w:t>
            </w:r>
            <w:r w:rsidR="000C7E36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T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1271N]</w:t>
            </w:r>
          </w:p>
        </w:tc>
        <w:tc>
          <w:tcPr>
            <w:tcW w:w="1774" w:type="dxa"/>
            <w:vMerge w:val="restart"/>
            <w:shd w:val="clear" w:color="auto" w:fill="FDE9D9" w:themeFill="accent6" w:themeFillTint="33"/>
            <w:vAlign w:val="center"/>
          </w:tcPr>
          <w:p w14:paraId="3B09ADB0" w14:textId="77777777" w:rsidR="00505F4A" w:rsidRPr="00DD4C04" w:rsidRDefault="00505F4A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Engineering Physics  </w:t>
            </w:r>
          </w:p>
          <w:p w14:paraId="7D590BCE" w14:textId="77777777" w:rsidR="00505F4A" w:rsidRPr="00DD4C04" w:rsidRDefault="00505F4A" w:rsidP="00E26478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PH 1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L10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3553" w:type="dxa"/>
            <w:gridSpan w:val="3"/>
            <w:vMerge w:val="restart"/>
            <w:shd w:val="clear" w:color="auto" w:fill="FDE9D9" w:themeFill="accent6" w:themeFillTint="33"/>
            <w:vAlign w:val="center"/>
          </w:tcPr>
          <w:p w14:paraId="5C26D9FE" w14:textId="77777777" w:rsidR="00505F4A" w:rsidRPr="00DD4C04" w:rsidRDefault="00505F4A" w:rsidP="00274485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Mathematics –I(MA 1201N)[L101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</w:tr>
      <w:tr w:rsidR="00505F4A" w:rsidRPr="00DD4C04" w14:paraId="4369C3CB" w14:textId="77777777" w:rsidTr="0007584C">
        <w:trPr>
          <w:trHeight w:val="70"/>
        </w:trPr>
        <w:tc>
          <w:tcPr>
            <w:tcW w:w="1138" w:type="dxa"/>
            <w:vMerge/>
            <w:shd w:val="clear" w:color="auto" w:fill="BFBFBF" w:themeFill="background1" w:themeFillShade="BF"/>
            <w:noWrap/>
            <w:vAlign w:val="center"/>
          </w:tcPr>
          <w:p w14:paraId="7AE4CE7F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/>
            <w:shd w:val="clear" w:color="auto" w:fill="FDE9D9" w:themeFill="accent6" w:themeFillTint="33"/>
            <w:vAlign w:val="center"/>
          </w:tcPr>
          <w:p w14:paraId="36D2E0BD" w14:textId="77777777" w:rsidR="00505F4A" w:rsidRPr="00DD4C04" w:rsidRDefault="00505F4A" w:rsidP="00A42384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18"/>
                <w:szCs w:val="18"/>
                <w:highlight w:val="lightGray"/>
                <w:lang w:eastAsia="en-IN"/>
              </w:rPr>
            </w:pPr>
          </w:p>
        </w:tc>
        <w:tc>
          <w:tcPr>
            <w:tcW w:w="1735" w:type="dxa"/>
            <w:gridSpan w:val="2"/>
            <w:vMerge/>
            <w:shd w:val="clear" w:color="auto" w:fill="FDE9D9" w:themeFill="accent6" w:themeFillTint="33"/>
            <w:vAlign w:val="center"/>
          </w:tcPr>
          <w:p w14:paraId="53047D37" w14:textId="77777777" w:rsidR="00505F4A" w:rsidRPr="00DD4C04" w:rsidRDefault="00505F4A" w:rsidP="00410B79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257" w:type="dxa"/>
            <w:gridSpan w:val="5"/>
            <w:shd w:val="clear" w:color="auto" w:fill="FDE9D9" w:themeFill="accent6" w:themeFillTint="33"/>
            <w:vAlign w:val="center"/>
          </w:tcPr>
          <w:p w14:paraId="6E44768D" w14:textId="77777777" w:rsidR="00505F4A" w:rsidRPr="00DD4C04" w:rsidRDefault="00505F4A" w:rsidP="003D0CE7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 B: Engineering Physics Lab (PH 1271N)</w:t>
            </w:r>
          </w:p>
        </w:tc>
        <w:tc>
          <w:tcPr>
            <w:tcW w:w="1774" w:type="dxa"/>
            <w:vMerge/>
            <w:shd w:val="clear" w:color="auto" w:fill="FDE9D9" w:themeFill="accent6" w:themeFillTint="33"/>
            <w:vAlign w:val="center"/>
          </w:tcPr>
          <w:p w14:paraId="5384FBAD" w14:textId="77777777" w:rsidR="00505F4A" w:rsidRPr="00DD4C04" w:rsidRDefault="00505F4A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lightGray"/>
                <w:lang w:eastAsia="en-IN"/>
              </w:rPr>
            </w:pPr>
          </w:p>
        </w:tc>
        <w:tc>
          <w:tcPr>
            <w:tcW w:w="3553" w:type="dxa"/>
            <w:gridSpan w:val="3"/>
            <w:vMerge/>
            <w:shd w:val="clear" w:color="auto" w:fill="FDE9D9" w:themeFill="accent6" w:themeFillTint="33"/>
            <w:vAlign w:val="center"/>
          </w:tcPr>
          <w:p w14:paraId="2FB810D0" w14:textId="77777777" w:rsidR="00505F4A" w:rsidRPr="00DD4C04" w:rsidRDefault="00505F4A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lightGray"/>
                <w:lang w:eastAsia="en-IN"/>
              </w:rPr>
            </w:pPr>
          </w:p>
        </w:tc>
      </w:tr>
      <w:tr w:rsidR="00505F4A" w:rsidRPr="00DD4C04" w14:paraId="2C68FC40" w14:textId="77777777" w:rsidTr="0007584C">
        <w:trPr>
          <w:trHeight w:val="300"/>
        </w:trPr>
        <w:tc>
          <w:tcPr>
            <w:tcW w:w="1138" w:type="dxa"/>
            <w:vMerge w:val="restart"/>
            <w:noWrap/>
            <w:vAlign w:val="center"/>
          </w:tcPr>
          <w:p w14:paraId="4B89207B" w14:textId="77777777" w:rsidR="00505F4A" w:rsidRPr="00DD4C04" w:rsidRDefault="00505F4A" w:rsidP="0011320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TUESDAY</w:t>
            </w:r>
          </w:p>
        </w:tc>
        <w:tc>
          <w:tcPr>
            <w:tcW w:w="1240" w:type="dxa"/>
            <w:shd w:val="clear" w:color="auto" w:fill="E5DFEC" w:themeFill="accent4" w:themeFillTint="33"/>
            <w:vAlign w:val="center"/>
          </w:tcPr>
          <w:p w14:paraId="66AFF170" w14:textId="77777777" w:rsidR="00505F4A" w:rsidRPr="00DD4C04" w:rsidRDefault="00505F4A" w:rsidP="0011320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EE</w:t>
            </w:r>
          </w:p>
        </w:tc>
        <w:tc>
          <w:tcPr>
            <w:tcW w:w="1735" w:type="dxa"/>
            <w:gridSpan w:val="2"/>
            <w:shd w:val="clear" w:color="auto" w:fill="E5DFEC" w:themeFill="accent4" w:themeFillTint="33"/>
            <w:vAlign w:val="center"/>
          </w:tcPr>
          <w:p w14:paraId="06CE3EF7" w14:textId="77777777" w:rsidR="00505F4A" w:rsidRPr="00DD4C04" w:rsidRDefault="00505F4A" w:rsidP="0011320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AI&amp;ML (CS 1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N) [U613]</w:t>
            </w:r>
          </w:p>
        </w:tc>
        <w:tc>
          <w:tcPr>
            <w:tcW w:w="3475" w:type="dxa"/>
            <w:gridSpan w:val="4"/>
            <w:shd w:val="clear" w:color="auto" w:fill="E5DFEC" w:themeFill="accent4" w:themeFillTint="33"/>
            <w:vAlign w:val="center"/>
          </w:tcPr>
          <w:p w14:paraId="31524513" w14:textId="77777777" w:rsidR="00505F4A" w:rsidRPr="00DD4C04" w:rsidRDefault="00505F4A" w:rsidP="0011320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ergy, Envir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onment and Climate Change (CE 1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U613]</w:t>
            </w:r>
          </w:p>
        </w:tc>
        <w:tc>
          <w:tcPr>
            <w:tcW w:w="1782" w:type="dxa"/>
            <w:shd w:val="clear" w:color="auto" w:fill="E5DFEC" w:themeFill="accent4" w:themeFillTint="33"/>
            <w:vAlign w:val="center"/>
          </w:tcPr>
          <w:p w14:paraId="3C30BE59" w14:textId="77777777" w:rsidR="00505F4A" w:rsidRPr="00DD4C04" w:rsidRDefault="00505F4A" w:rsidP="0011320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SS/NCC/PT/Yoga</w:t>
            </w:r>
          </w:p>
        </w:tc>
        <w:tc>
          <w:tcPr>
            <w:tcW w:w="1774" w:type="dxa"/>
            <w:shd w:val="clear" w:color="auto" w:fill="E5DFEC" w:themeFill="accent4" w:themeFillTint="33"/>
            <w:vAlign w:val="center"/>
          </w:tcPr>
          <w:p w14:paraId="35032B02" w14:textId="77777777" w:rsidR="00505F4A" w:rsidRPr="00DD4C04" w:rsidRDefault="00505F4A" w:rsidP="0011320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Mathematics – II </w:t>
            </w:r>
          </w:p>
          <w:p w14:paraId="5595BAED" w14:textId="77777777" w:rsidR="00505F4A" w:rsidRPr="00DD4C04" w:rsidRDefault="00505F4A" w:rsidP="0011320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) [U613]</w:t>
            </w:r>
          </w:p>
        </w:tc>
        <w:tc>
          <w:tcPr>
            <w:tcW w:w="3553" w:type="dxa"/>
            <w:gridSpan w:val="3"/>
            <w:shd w:val="clear" w:color="auto" w:fill="E5DFEC" w:themeFill="accent4" w:themeFillTint="33"/>
            <w:vAlign w:val="center"/>
          </w:tcPr>
          <w:p w14:paraId="6C30EFB6" w14:textId="77777777" w:rsidR="00505F4A" w:rsidRPr="00DD4C04" w:rsidRDefault="00505F4A" w:rsidP="0011320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chanics (AM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U613]</w:t>
            </w:r>
          </w:p>
        </w:tc>
      </w:tr>
      <w:tr w:rsidR="00505F4A" w:rsidRPr="00DD4C04" w14:paraId="6FB23945" w14:textId="77777777" w:rsidTr="0007584C">
        <w:trPr>
          <w:trHeight w:val="308"/>
        </w:trPr>
        <w:tc>
          <w:tcPr>
            <w:tcW w:w="1138" w:type="dxa"/>
            <w:vMerge/>
            <w:noWrap/>
            <w:vAlign w:val="center"/>
          </w:tcPr>
          <w:p w14:paraId="52A1E2B7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 w:val="restart"/>
            <w:shd w:val="clear" w:color="auto" w:fill="DAEEF3" w:themeFill="accent5" w:themeFillTint="33"/>
            <w:vAlign w:val="center"/>
          </w:tcPr>
          <w:p w14:paraId="27835A8D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CST</w:t>
            </w:r>
          </w:p>
        </w:tc>
        <w:tc>
          <w:tcPr>
            <w:tcW w:w="3452" w:type="dxa"/>
            <w:gridSpan w:val="3"/>
            <w:vMerge w:val="restart"/>
            <w:shd w:val="clear" w:color="auto" w:fill="DAEEF3" w:themeFill="accent5" w:themeFillTint="33"/>
            <w:vAlign w:val="center"/>
          </w:tcPr>
          <w:p w14:paraId="7535A56B" w14:textId="77777777" w:rsidR="00505F4A" w:rsidRPr="00DD4C04" w:rsidRDefault="00505F4A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</w:t>
            </w:r>
          </w:p>
          <w:p w14:paraId="2617DDAD" w14:textId="77777777" w:rsidR="00505F4A" w:rsidRPr="00DD4C04" w:rsidRDefault="00505F4A" w:rsidP="00B16D2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EE 1201N) [L10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3540" w:type="dxa"/>
            <w:gridSpan w:val="4"/>
            <w:vMerge w:val="restart"/>
            <w:shd w:val="clear" w:color="auto" w:fill="DAEEF3" w:themeFill="accent5" w:themeFillTint="33"/>
            <w:vAlign w:val="center"/>
          </w:tcPr>
          <w:p w14:paraId="7CA00D96" w14:textId="77777777" w:rsidR="00505F4A" w:rsidRPr="00DD4C04" w:rsidRDefault="00505F4A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Physics (P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[U802]</w:t>
            </w:r>
          </w:p>
        </w:tc>
        <w:tc>
          <w:tcPr>
            <w:tcW w:w="5327" w:type="dxa"/>
            <w:gridSpan w:val="4"/>
            <w:shd w:val="clear" w:color="auto" w:fill="DAEEF3" w:themeFill="accent5" w:themeFillTint="33"/>
            <w:vAlign w:val="center"/>
          </w:tcPr>
          <w:p w14:paraId="2336283C" w14:textId="77777777" w:rsidR="00505F4A" w:rsidRPr="00DD4C04" w:rsidRDefault="00505F4A" w:rsidP="00BB524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84176D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Group B: </w:t>
            </w:r>
            <w:r w:rsidRPr="00DD4C04">
              <w:rPr>
                <w:color w:val="000000" w:themeColor="text1"/>
                <w:sz w:val="20"/>
                <w:szCs w:val="20"/>
              </w:rPr>
              <w:t>Basic Electrical Engineering Lab (EE 1271 N)</w:t>
            </w:r>
          </w:p>
        </w:tc>
      </w:tr>
      <w:tr w:rsidR="00505F4A" w:rsidRPr="00DD4C04" w14:paraId="79632ED1" w14:textId="77777777" w:rsidTr="0007584C">
        <w:trPr>
          <w:trHeight w:val="307"/>
        </w:trPr>
        <w:tc>
          <w:tcPr>
            <w:tcW w:w="1138" w:type="dxa"/>
            <w:vMerge/>
            <w:noWrap/>
            <w:vAlign w:val="center"/>
          </w:tcPr>
          <w:p w14:paraId="234C041B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/>
            <w:shd w:val="clear" w:color="auto" w:fill="DAEEF3" w:themeFill="accent5" w:themeFillTint="33"/>
            <w:vAlign w:val="center"/>
          </w:tcPr>
          <w:p w14:paraId="364632FC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</w:p>
        </w:tc>
        <w:tc>
          <w:tcPr>
            <w:tcW w:w="3452" w:type="dxa"/>
            <w:gridSpan w:val="3"/>
            <w:vMerge/>
            <w:shd w:val="clear" w:color="auto" w:fill="DAEEF3" w:themeFill="accent5" w:themeFillTint="33"/>
            <w:vAlign w:val="center"/>
          </w:tcPr>
          <w:p w14:paraId="3E1EC9B6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540" w:type="dxa"/>
            <w:gridSpan w:val="4"/>
            <w:vMerge/>
            <w:shd w:val="clear" w:color="auto" w:fill="DAEEF3" w:themeFill="accent5" w:themeFillTint="33"/>
            <w:vAlign w:val="center"/>
          </w:tcPr>
          <w:p w14:paraId="3E2D0EA1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327" w:type="dxa"/>
            <w:gridSpan w:val="4"/>
            <w:shd w:val="clear" w:color="auto" w:fill="DAEEF3" w:themeFill="accent5" w:themeFillTint="33"/>
            <w:vAlign w:val="center"/>
          </w:tcPr>
          <w:p w14:paraId="61970337" w14:textId="77777777" w:rsidR="00505F4A" w:rsidRPr="00DD4C04" w:rsidRDefault="00505F4A" w:rsidP="00850F9B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yellow"/>
                <w:lang w:eastAsia="en-IN"/>
              </w:rPr>
            </w:pPr>
            <w:r w:rsidRPr="0084176D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Group A: 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Data Structure Lab [CS1271N]</w:t>
            </w:r>
          </w:p>
        </w:tc>
      </w:tr>
      <w:tr w:rsidR="004A431E" w:rsidRPr="00DD4C04" w14:paraId="56C49399" w14:textId="77777777" w:rsidTr="0007584C">
        <w:trPr>
          <w:trHeight w:val="428"/>
        </w:trPr>
        <w:tc>
          <w:tcPr>
            <w:tcW w:w="1138" w:type="dxa"/>
            <w:vMerge/>
            <w:noWrap/>
            <w:vAlign w:val="center"/>
          </w:tcPr>
          <w:p w14:paraId="6D07FFF5" w14:textId="77777777" w:rsidR="004A431E" w:rsidRPr="00DD4C04" w:rsidRDefault="004A431E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 w:val="restart"/>
            <w:shd w:val="clear" w:color="auto" w:fill="EEECE1" w:themeFill="background2"/>
            <w:vAlign w:val="center"/>
          </w:tcPr>
          <w:p w14:paraId="66F359E8" w14:textId="77777777" w:rsidR="004A431E" w:rsidRPr="00DD4C04" w:rsidRDefault="004A431E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IT</w:t>
            </w:r>
          </w:p>
        </w:tc>
        <w:tc>
          <w:tcPr>
            <w:tcW w:w="1735" w:type="dxa"/>
            <w:gridSpan w:val="2"/>
            <w:vMerge w:val="restart"/>
            <w:shd w:val="clear" w:color="auto" w:fill="EEECE1" w:themeFill="background2"/>
            <w:vAlign w:val="center"/>
          </w:tcPr>
          <w:p w14:paraId="1DD9042E" w14:textId="77777777" w:rsidR="004A431E" w:rsidRPr="007B4845" w:rsidRDefault="004A431E" w:rsidP="00505F4A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257" w:type="dxa"/>
            <w:gridSpan w:val="5"/>
            <w:shd w:val="clear" w:color="auto" w:fill="EEECE1" w:themeFill="background2"/>
            <w:vAlign w:val="center"/>
          </w:tcPr>
          <w:p w14:paraId="71F3B9CB" w14:textId="2633AE36" w:rsidR="004A431E" w:rsidRPr="00DD4C04" w:rsidRDefault="00EE2410" w:rsidP="00C1707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sz w:val="20"/>
                <w:szCs w:val="20"/>
                <w:lang w:eastAsia="en-IN"/>
              </w:rPr>
              <w:t>Group B</w:t>
            </w:r>
            <w:r w:rsidR="004A431E" w:rsidRPr="007B4845">
              <w:rPr>
                <w:rFonts w:eastAsia="Times New Roman" w:cs="Calibri"/>
                <w:sz w:val="20"/>
                <w:szCs w:val="20"/>
                <w:lang w:eastAsia="en-IN"/>
              </w:rPr>
              <w:t xml:space="preserve">: </w:t>
            </w:r>
            <w:r w:rsidR="004A431E" w:rsidRPr="007B4845">
              <w:rPr>
                <w:sz w:val="20"/>
                <w:szCs w:val="20"/>
              </w:rPr>
              <w:t xml:space="preserve">Physics Lab (PH 1271N)  </w:t>
            </w:r>
          </w:p>
        </w:tc>
        <w:tc>
          <w:tcPr>
            <w:tcW w:w="1774" w:type="dxa"/>
            <w:vMerge w:val="restart"/>
            <w:shd w:val="clear" w:color="auto" w:fill="EEECE1" w:themeFill="background2"/>
            <w:vAlign w:val="center"/>
          </w:tcPr>
          <w:p w14:paraId="7981735B" w14:textId="1FE6E041" w:rsidR="004A431E" w:rsidRPr="00DD4C04" w:rsidRDefault="004A431E" w:rsidP="00A3476F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AI&amp;ML (CS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02N) [U613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3553" w:type="dxa"/>
            <w:gridSpan w:val="3"/>
            <w:vMerge w:val="restart"/>
            <w:shd w:val="clear" w:color="auto" w:fill="EEECE1" w:themeFill="background2"/>
            <w:vAlign w:val="center"/>
          </w:tcPr>
          <w:p w14:paraId="0CF60FB0" w14:textId="21E32084" w:rsidR="004A431E" w:rsidRPr="00612E48" w:rsidRDefault="004A431E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C00000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(EE 1201N) [U413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</w:tr>
      <w:tr w:rsidR="004A431E" w:rsidRPr="00DD4C04" w14:paraId="797FDD7D" w14:textId="77777777" w:rsidTr="0007584C">
        <w:trPr>
          <w:trHeight w:val="427"/>
        </w:trPr>
        <w:tc>
          <w:tcPr>
            <w:tcW w:w="1138" w:type="dxa"/>
            <w:vMerge/>
            <w:noWrap/>
            <w:vAlign w:val="center"/>
          </w:tcPr>
          <w:p w14:paraId="790EF348" w14:textId="77777777" w:rsidR="004A431E" w:rsidRPr="00DD4C04" w:rsidRDefault="004A431E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/>
            <w:shd w:val="clear" w:color="auto" w:fill="EEECE1" w:themeFill="background2"/>
            <w:vAlign w:val="center"/>
          </w:tcPr>
          <w:p w14:paraId="4D980A51" w14:textId="77777777" w:rsidR="004A431E" w:rsidRPr="00DD4C04" w:rsidRDefault="004A431E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</w:p>
        </w:tc>
        <w:tc>
          <w:tcPr>
            <w:tcW w:w="1735" w:type="dxa"/>
            <w:gridSpan w:val="2"/>
            <w:vMerge/>
            <w:shd w:val="clear" w:color="auto" w:fill="EEECE1" w:themeFill="background2"/>
            <w:vAlign w:val="center"/>
          </w:tcPr>
          <w:p w14:paraId="672F465E" w14:textId="77777777" w:rsidR="004A431E" w:rsidRPr="007B4845" w:rsidRDefault="004A431E" w:rsidP="00C17076">
            <w:pPr>
              <w:spacing w:before="60" w:after="60" w:line="240" w:lineRule="auto"/>
              <w:jc w:val="center"/>
              <w:rPr>
                <w:rFonts w:eastAsia="Times New Roman" w:cs="Calibri"/>
                <w:sz w:val="20"/>
                <w:szCs w:val="20"/>
                <w:lang w:eastAsia="en-IN"/>
              </w:rPr>
            </w:pPr>
          </w:p>
        </w:tc>
        <w:tc>
          <w:tcPr>
            <w:tcW w:w="5257" w:type="dxa"/>
            <w:gridSpan w:val="5"/>
            <w:shd w:val="clear" w:color="auto" w:fill="EEECE1" w:themeFill="background2"/>
            <w:vAlign w:val="center"/>
          </w:tcPr>
          <w:p w14:paraId="48D71842" w14:textId="343BEDF6" w:rsidR="004A431E" w:rsidRPr="00DD4C04" w:rsidRDefault="004A431E" w:rsidP="00C1707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7B4845">
              <w:rPr>
                <w:color w:val="D60000"/>
                <w:sz w:val="20"/>
                <w:szCs w:val="20"/>
              </w:rPr>
              <w:t xml:space="preserve">Gr </w:t>
            </w:r>
            <w:r w:rsidR="00EE2410">
              <w:rPr>
                <w:color w:val="D60000"/>
                <w:sz w:val="20"/>
                <w:szCs w:val="20"/>
              </w:rPr>
              <w:t>A</w:t>
            </w:r>
            <w:r w:rsidRPr="007B4845">
              <w:rPr>
                <w:color w:val="D60000"/>
                <w:sz w:val="20"/>
                <w:szCs w:val="20"/>
              </w:rPr>
              <w:t>: Basic Electrical Engineering Lab (EE 1271 N</w:t>
            </w:r>
            <w:r>
              <w:rPr>
                <w:color w:val="D60000"/>
                <w:sz w:val="20"/>
                <w:szCs w:val="20"/>
              </w:rPr>
              <w:t>)</w:t>
            </w:r>
          </w:p>
        </w:tc>
        <w:tc>
          <w:tcPr>
            <w:tcW w:w="1774" w:type="dxa"/>
            <w:vMerge/>
            <w:shd w:val="clear" w:color="auto" w:fill="EEECE1" w:themeFill="background2"/>
            <w:vAlign w:val="center"/>
          </w:tcPr>
          <w:p w14:paraId="6D21A07A" w14:textId="77777777" w:rsidR="004A431E" w:rsidRPr="00DD4C04" w:rsidRDefault="004A431E" w:rsidP="00A3476F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553" w:type="dxa"/>
            <w:gridSpan w:val="3"/>
            <w:vMerge/>
            <w:shd w:val="clear" w:color="auto" w:fill="EEECE1" w:themeFill="background2"/>
            <w:vAlign w:val="center"/>
          </w:tcPr>
          <w:p w14:paraId="3633BA53" w14:textId="77777777" w:rsidR="004A431E" w:rsidRPr="00612E48" w:rsidRDefault="004A431E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C00000"/>
                <w:sz w:val="20"/>
                <w:szCs w:val="20"/>
                <w:lang w:eastAsia="en-IN"/>
              </w:rPr>
            </w:pPr>
          </w:p>
        </w:tc>
      </w:tr>
      <w:tr w:rsidR="00505F4A" w:rsidRPr="00DD4C04" w14:paraId="21C4B982" w14:textId="77777777" w:rsidTr="0007584C">
        <w:trPr>
          <w:trHeight w:val="300"/>
        </w:trPr>
        <w:tc>
          <w:tcPr>
            <w:tcW w:w="1138" w:type="dxa"/>
            <w:vMerge/>
            <w:noWrap/>
            <w:vAlign w:val="center"/>
          </w:tcPr>
          <w:p w14:paraId="4E5F4B6B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shd w:val="clear" w:color="auto" w:fill="FDE9D9" w:themeFill="accent6" w:themeFillTint="33"/>
            <w:vAlign w:val="center"/>
          </w:tcPr>
          <w:p w14:paraId="38DD24DC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ETCE</w:t>
            </w:r>
          </w:p>
        </w:tc>
        <w:tc>
          <w:tcPr>
            <w:tcW w:w="3452" w:type="dxa"/>
            <w:gridSpan w:val="3"/>
            <w:shd w:val="clear" w:color="auto" w:fill="FDE9D9" w:themeFill="accent6" w:themeFillTint="33"/>
            <w:vAlign w:val="center"/>
          </w:tcPr>
          <w:p w14:paraId="16DBCF5C" w14:textId="71D3275E" w:rsidR="00505F4A" w:rsidRPr="00DD4C04" w:rsidRDefault="004A431E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Mathematics –I</w:t>
            </w:r>
            <w:r w:rsidR="00A22D1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I 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01N) [L204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3540" w:type="dxa"/>
            <w:gridSpan w:val="4"/>
            <w:shd w:val="clear" w:color="auto" w:fill="FDE9D9" w:themeFill="accent6" w:themeFillTint="33"/>
            <w:vAlign w:val="center"/>
          </w:tcPr>
          <w:p w14:paraId="09AEC22F" w14:textId="466B1E4D" w:rsidR="00505F4A" w:rsidRPr="00DD4C04" w:rsidRDefault="004A431E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Signals and Systems (EE 1202N) 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[L204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3525" w:type="dxa"/>
            <w:gridSpan w:val="2"/>
            <w:shd w:val="clear" w:color="auto" w:fill="FDE9D9" w:themeFill="accent6" w:themeFillTint="33"/>
            <w:vAlign w:val="center"/>
          </w:tcPr>
          <w:p w14:paraId="105C3CAD" w14:textId="77777777" w:rsidR="00505F4A" w:rsidRPr="007F348C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</w:pPr>
            <w:r w:rsidRPr="007F348C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 xml:space="preserve">Basic Electronics (ET1201N) </w:t>
            </w:r>
          </w:p>
          <w:p w14:paraId="3D9063C8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[U 204</w:t>
            </w:r>
            <w:r w:rsidRPr="007F348C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802" w:type="dxa"/>
            <w:gridSpan w:val="2"/>
            <w:shd w:val="clear" w:color="auto" w:fill="FDE9D9" w:themeFill="accent6" w:themeFillTint="33"/>
            <w:vAlign w:val="center"/>
          </w:tcPr>
          <w:p w14:paraId="6750CC91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SS/NCC/PT/Yoga</w:t>
            </w:r>
          </w:p>
        </w:tc>
      </w:tr>
      <w:tr w:rsidR="004A431E" w:rsidRPr="00DD4C04" w14:paraId="66E47314" w14:textId="77777777" w:rsidTr="0007584C">
        <w:trPr>
          <w:trHeight w:val="413"/>
        </w:trPr>
        <w:tc>
          <w:tcPr>
            <w:tcW w:w="1138" w:type="dxa"/>
            <w:vMerge w:val="restart"/>
            <w:shd w:val="clear" w:color="auto" w:fill="D9D9D9" w:themeFill="background1" w:themeFillShade="D9"/>
            <w:vAlign w:val="center"/>
          </w:tcPr>
          <w:p w14:paraId="130D7A1C" w14:textId="77777777" w:rsidR="004A431E" w:rsidRPr="00DD4C04" w:rsidRDefault="004A431E" w:rsidP="008D4AE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WEDNESDAY</w:t>
            </w:r>
          </w:p>
        </w:tc>
        <w:tc>
          <w:tcPr>
            <w:tcW w:w="1240" w:type="dxa"/>
            <w:vMerge w:val="restart"/>
            <w:shd w:val="clear" w:color="auto" w:fill="E5DFEC" w:themeFill="accent4" w:themeFillTint="33"/>
            <w:vAlign w:val="center"/>
          </w:tcPr>
          <w:p w14:paraId="07123B66" w14:textId="77777777" w:rsidR="004A431E" w:rsidRPr="00DD4C04" w:rsidRDefault="004A431E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 xml:space="preserve">EE </w:t>
            </w:r>
          </w:p>
        </w:tc>
        <w:tc>
          <w:tcPr>
            <w:tcW w:w="1725" w:type="dxa"/>
            <w:vMerge w:val="restart"/>
            <w:shd w:val="clear" w:color="auto" w:fill="E5DFEC" w:themeFill="accent4" w:themeFillTint="33"/>
            <w:vAlign w:val="center"/>
          </w:tcPr>
          <w:p w14:paraId="5E2FECF0" w14:textId="77777777" w:rsidR="004A431E" w:rsidRPr="00DD4C04" w:rsidRDefault="004A431E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727" w:type="dxa"/>
            <w:gridSpan w:val="2"/>
            <w:vMerge w:val="restart"/>
            <w:shd w:val="clear" w:color="auto" w:fill="E5DFEC" w:themeFill="accent4" w:themeFillTint="33"/>
            <w:vAlign w:val="center"/>
          </w:tcPr>
          <w:p w14:paraId="617D6682" w14:textId="0B62890A" w:rsidR="004A431E" w:rsidRPr="00DD4C04" w:rsidRDefault="004A431E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540" w:type="dxa"/>
            <w:gridSpan w:val="4"/>
            <w:vMerge w:val="restart"/>
            <w:shd w:val="clear" w:color="auto" w:fill="E5DFEC" w:themeFill="accent4" w:themeFillTint="33"/>
            <w:vAlign w:val="center"/>
          </w:tcPr>
          <w:p w14:paraId="7FBBABFA" w14:textId="09F357CA" w:rsidR="004A431E" w:rsidRPr="00DD4C04" w:rsidRDefault="004A431E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athematics –II</w:t>
            </w:r>
            <w:r w:rsidR="00A22D1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101N) [U413]</w:t>
            </w:r>
          </w:p>
        </w:tc>
        <w:tc>
          <w:tcPr>
            <w:tcW w:w="5327" w:type="dxa"/>
            <w:gridSpan w:val="4"/>
            <w:shd w:val="clear" w:color="auto" w:fill="E5DFEC"/>
            <w:vAlign w:val="center"/>
          </w:tcPr>
          <w:p w14:paraId="5DC197AB" w14:textId="77777777" w:rsidR="004A431E" w:rsidRPr="00DD4C04" w:rsidRDefault="004A431E" w:rsidP="00023AC0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Group A: Introduction to Labs of Department (EE 1271N) </w:t>
            </w:r>
          </w:p>
        </w:tc>
      </w:tr>
      <w:tr w:rsidR="004A431E" w:rsidRPr="00DD4C04" w14:paraId="6EC70490" w14:textId="77777777" w:rsidTr="0007584C">
        <w:trPr>
          <w:trHeight w:val="412"/>
        </w:trPr>
        <w:tc>
          <w:tcPr>
            <w:tcW w:w="1138" w:type="dxa"/>
            <w:vMerge/>
            <w:shd w:val="clear" w:color="auto" w:fill="D9D9D9" w:themeFill="background1" w:themeFillShade="D9"/>
            <w:vAlign w:val="center"/>
          </w:tcPr>
          <w:p w14:paraId="651FBF0C" w14:textId="77777777" w:rsidR="004A431E" w:rsidRPr="00DD4C04" w:rsidRDefault="004A431E" w:rsidP="008D4AE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/>
            <w:shd w:val="clear" w:color="auto" w:fill="E5DFEC" w:themeFill="accent4" w:themeFillTint="33"/>
            <w:vAlign w:val="center"/>
          </w:tcPr>
          <w:p w14:paraId="0DF12812" w14:textId="77777777" w:rsidR="004A431E" w:rsidRPr="00DD4C04" w:rsidRDefault="004A431E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</w:p>
        </w:tc>
        <w:tc>
          <w:tcPr>
            <w:tcW w:w="1725" w:type="dxa"/>
            <w:vMerge/>
            <w:shd w:val="clear" w:color="auto" w:fill="E5DFEC" w:themeFill="accent4" w:themeFillTint="33"/>
            <w:vAlign w:val="center"/>
          </w:tcPr>
          <w:p w14:paraId="015740EE" w14:textId="77777777" w:rsidR="004A431E" w:rsidRPr="00DD4C04" w:rsidRDefault="004A431E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727" w:type="dxa"/>
            <w:gridSpan w:val="2"/>
            <w:vMerge/>
            <w:shd w:val="clear" w:color="auto" w:fill="E5DFEC" w:themeFill="accent4" w:themeFillTint="33"/>
            <w:vAlign w:val="center"/>
          </w:tcPr>
          <w:p w14:paraId="779B05EA" w14:textId="02AEA75D" w:rsidR="004A431E" w:rsidRPr="00DD4C04" w:rsidRDefault="004A431E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540" w:type="dxa"/>
            <w:gridSpan w:val="4"/>
            <w:vMerge/>
            <w:shd w:val="clear" w:color="auto" w:fill="E5DFEC" w:themeFill="accent4" w:themeFillTint="33"/>
            <w:vAlign w:val="center"/>
          </w:tcPr>
          <w:p w14:paraId="32EC5536" w14:textId="77777777" w:rsidR="004A431E" w:rsidRPr="00DD4C04" w:rsidRDefault="004A431E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327" w:type="dxa"/>
            <w:gridSpan w:val="4"/>
            <w:shd w:val="clear" w:color="auto" w:fill="E5DFEC" w:themeFill="accent4" w:themeFillTint="33"/>
            <w:vAlign w:val="center"/>
          </w:tcPr>
          <w:p w14:paraId="2F8DD23C" w14:textId="77777777" w:rsidR="004A431E" w:rsidRPr="00612E48" w:rsidRDefault="004A431E" w:rsidP="00B13EFB">
            <w:pPr>
              <w:spacing w:before="60" w:after="60" w:line="240" w:lineRule="auto"/>
              <w:jc w:val="center"/>
              <w:rPr>
                <w:rFonts w:eastAsia="Times New Roman" w:cs="Calibri"/>
                <w:color w:val="C00000"/>
                <w:sz w:val="20"/>
                <w:szCs w:val="20"/>
                <w:lang w:eastAsia="en-IN"/>
              </w:rPr>
            </w:pPr>
            <w:r w:rsidRPr="00371EFB">
              <w:rPr>
                <w:rFonts w:eastAsia="Times New Roman" w:cs="Calibri"/>
                <w:sz w:val="20"/>
                <w:szCs w:val="20"/>
                <w:lang w:eastAsia="en-IN"/>
              </w:rPr>
              <w:t>Group B: Engineering Physics Lab (PH 1171N)</w:t>
            </w:r>
          </w:p>
        </w:tc>
      </w:tr>
      <w:tr w:rsidR="00505F4A" w:rsidRPr="00DD4C04" w14:paraId="263EA9A1" w14:textId="77777777" w:rsidTr="0007584C">
        <w:trPr>
          <w:trHeight w:val="880"/>
        </w:trPr>
        <w:tc>
          <w:tcPr>
            <w:tcW w:w="1138" w:type="dxa"/>
            <w:vMerge/>
            <w:shd w:val="clear" w:color="auto" w:fill="D9D9D9" w:themeFill="background1" w:themeFillShade="D9"/>
            <w:vAlign w:val="center"/>
          </w:tcPr>
          <w:p w14:paraId="6406EE10" w14:textId="77777777" w:rsidR="00505F4A" w:rsidRPr="00DD4C04" w:rsidRDefault="00505F4A" w:rsidP="008D4AE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shd w:val="clear" w:color="auto" w:fill="DAEEF3" w:themeFill="accent5" w:themeFillTint="33"/>
            <w:vAlign w:val="center"/>
          </w:tcPr>
          <w:p w14:paraId="78E7CF6C" w14:textId="77777777" w:rsidR="00505F4A" w:rsidRPr="00DD4C04" w:rsidRDefault="00505F4A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CST</w:t>
            </w:r>
          </w:p>
        </w:tc>
        <w:tc>
          <w:tcPr>
            <w:tcW w:w="1735" w:type="dxa"/>
            <w:gridSpan w:val="2"/>
            <w:shd w:val="clear" w:color="auto" w:fill="DAEEF3" w:themeFill="accent5" w:themeFillTint="33"/>
            <w:vAlign w:val="center"/>
          </w:tcPr>
          <w:p w14:paraId="700D6CD9" w14:textId="77777777" w:rsidR="00505F4A" w:rsidRPr="00DD4C04" w:rsidRDefault="00505F4A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Data structures</w:t>
            </w:r>
          </w:p>
          <w:p w14:paraId="4E15C288" w14:textId="77777777" w:rsidR="00505F4A" w:rsidRPr="00DD4C04" w:rsidRDefault="00505F4A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CS 1202N) [U513]</w:t>
            </w:r>
          </w:p>
        </w:tc>
        <w:tc>
          <w:tcPr>
            <w:tcW w:w="5257" w:type="dxa"/>
            <w:gridSpan w:val="5"/>
            <w:shd w:val="clear" w:color="auto" w:fill="DAEEF3" w:themeFill="accent5" w:themeFillTint="33"/>
            <w:vAlign w:val="center"/>
          </w:tcPr>
          <w:p w14:paraId="33D4C56E" w14:textId="00E0DA39" w:rsidR="00505F4A" w:rsidRPr="00DD4C04" w:rsidRDefault="00505F4A" w:rsidP="000A676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A77DD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Group 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A</w:t>
            </w:r>
            <w:r w:rsidRPr="00A77DD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: </w:t>
            </w:r>
            <w:r w:rsidRPr="00A77DD5">
              <w:rPr>
                <w:color w:val="000000" w:themeColor="text1"/>
                <w:sz w:val="20"/>
                <w:szCs w:val="20"/>
              </w:rPr>
              <w:t>Physics Lab (PH 1271N</w:t>
            </w:r>
            <w:r>
              <w:rPr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774" w:type="dxa"/>
            <w:shd w:val="clear" w:color="auto" w:fill="DAEEF3" w:themeFill="accent5" w:themeFillTint="33"/>
            <w:vAlign w:val="center"/>
          </w:tcPr>
          <w:p w14:paraId="04A6E7A1" w14:textId="77777777" w:rsidR="00505F4A" w:rsidRPr="00DD4C04" w:rsidRDefault="00505F4A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Physics (P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[U513]</w:t>
            </w:r>
          </w:p>
        </w:tc>
        <w:tc>
          <w:tcPr>
            <w:tcW w:w="3553" w:type="dxa"/>
            <w:gridSpan w:val="3"/>
            <w:shd w:val="clear" w:color="auto" w:fill="DAEEF3" w:themeFill="accent5" w:themeFillTint="33"/>
            <w:vAlign w:val="center"/>
          </w:tcPr>
          <w:p w14:paraId="1210B6BA" w14:textId="77777777" w:rsidR="00505F4A" w:rsidRPr="00DD4C04" w:rsidRDefault="00505F4A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gineering Mathematics –II(MA 1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[U513]</w:t>
            </w:r>
          </w:p>
        </w:tc>
      </w:tr>
      <w:tr w:rsidR="00842A57" w:rsidRPr="00DD4C04" w14:paraId="070BF30A" w14:textId="77777777" w:rsidTr="0007584C">
        <w:trPr>
          <w:trHeight w:val="315"/>
        </w:trPr>
        <w:tc>
          <w:tcPr>
            <w:tcW w:w="1138" w:type="dxa"/>
            <w:vMerge/>
            <w:shd w:val="clear" w:color="auto" w:fill="D9D9D9" w:themeFill="background1" w:themeFillShade="D9"/>
            <w:vAlign w:val="center"/>
          </w:tcPr>
          <w:p w14:paraId="76195EFC" w14:textId="77777777" w:rsidR="00AE3039" w:rsidRPr="00DD4C04" w:rsidRDefault="00AE3039" w:rsidP="008D4AE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shd w:val="clear" w:color="auto" w:fill="EEECE1" w:themeFill="background2"/>
            <w:vAlign w:val="center"/>
          </w:tcPr>
          <w:p w14:paraId="465DD478" w14:textId="77777777" w:rsidR="00AE3039" w:rsidRPr="00DD4C04" w:rsidRDefault="00AE3039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IT</w:t>
            </w:r>
          </w:p>
        </w:tc>
        <w:tc>
          <w:tcPr>
            <w:tcW w:w="3452" w:type="dxa"/>
            <w:gridSpan w:val="3"/>
            <w:shd w:val="clear" w:color="auto" w:fill="EEECE1" w:themeFill="background2"/>
            <w:vAlign w:val="center"/>
          </w:tcPr>
          <w:p w14:paraId="18ACE13A" w14:textId="77777777" w:rsidR="00AE3039" w:rsidRPr="00DD4C04" w:rsidRDefault="00AE3039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</w:t>
            </w:r>
            <w:r w:rsidR="004606A8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gineering Mathematics –II(MA 1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U 613]</w:t>
            </w:r>
          </w:p>
        </w:tc>
        <w:tc>
          <w:tcPr>
            <w:tcW w:w="3540" w:type="dxa"/>
            <w:gridSpan w:val="4"/>
            <w:shd w:val="clear" w:color="auto" w:fill="EEECE1" w:themeFill="background2"/>
            <w:vAlign w:val="center"/>
          </w:tcPr>
          <w:p w14:paraId="3B493B8C" w14:textId="77777777" w:rsidR="00AE3039" w:rsidRPr="00DD4C04" w:rsidRDefault="00AE3039" w:rsidP="00B53D10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ergy, Envir</w:t>
            </w:r>
            <w:r w:rsidR="004606A8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onment and Climate Change (CE 1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U 613]</w:t>
            </w:r>
          </w:p>
        </w:tc>
        <w:tc>
          <w:tcPr>
            <w:tcW w:w="1774" w:type="dxa"/>
            <w:shd w:val="clear" w:color="auto" w:fill="EEECE1" w:themeFill="background2"/>
            <w:vAlign w:val="center"/>
          </w:tcPr>
          <w:p w14:paraId="037E3CA9" w14:textId="77777777" w:rsidR="00AE3039" w:rsidRPr="00DD4C04" w:rsidRDefault="004606A8" w:rsidP="008D4AE4">
            <w:pPr>
              <w:spacing w:before="60" w:after="60" w:line="240" w:lineRule="auto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Physics (PH 12</w:t>
            </w:r>
            <w:r w:rsidR="00AE3039"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[U 613]</w:t>
            </w:r>
          </w:p>
        </w:tc>
        <w:tc>
          <w:tcPr>
            <w:tcW w:w="1758" w:type="dxa"/>
            <w:gridSpan w:val="2"/>
            <w:shd w:val="clear" w:color="auto" w:fill="EEECE1" w:themeFill="background2"/>
            <w:vAlign w:val="center"/>
          </w:tcPr>
          <w:p w14:paraId="1CE9C7DC" w14:textId="77777777" w:rsidR="00AE3039" w:rsidRPr="00DD4C04" w:rsidRDefault="00AE3039" w:rsidP="00454749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Discrete Mathematics and Graph Theory (IT 1201N) [U613]</w:t>
            </w:r>
          </w:p>
        </w:tc>
        <w:tc>
          <w:tcPr>
            <w:tcW w:w="1795" w:type="dxa"/>
            <w:shd w:val="clear" w:color="auto" w:fill="EEECE1" w:themeFill="background2"/>
            <w:vAlign w:val="center"/>
          </w:tcPr>
          <w:p w14:paraId="4FA4F9B2" w14:textId="77777777" w:rsidR="00AE3039" w:rsidRPr="00DD4C04" w:rsidRDefault="00AE3039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SS/NCC/PT/Yoga</w:t>
            </w:r>
          </w:p>
        </w:tc>
      </w:tr>
      <w:tr w:rsidR="00842A57" w:rsidRPr="00DD4C04" w14:paraId="109278F2" w14:textId="77777777" w:rsidTr="0007584C">
        <w:trPr>
          <w:trHeight w:val="323"/>
        </w:trPr>
        <w:tc>
          <w:tcPr>
            <w:tcW w:w="1138" w:type="dxa"/>
            <w:vMerge/>
            <w:shd w:val="clear" w:color="auto" w:fill="D9D9D9" w:themeFill="background1" w:themeFillShade="D9"/>
            <w:vAlign w:val="center"/>
          </w:tcPr>
          <w:p w14:paraId="70778425" w14:textId="77777777" w:rsidR="00AE3039" w:rsidRPr="00DD4C04" w:rsidRDefault="00AE3039" w:rsidP="008D4AE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shd w:val="clear" w:color="auto" w:fill="FDE9D9" w:themeFill="accent6" w:themeFillTint="33"/>
            <w:vAlign w:val="center"/>
          </w:tcPr>
          <w:p w14:paraId="34158484" w14:textId="77777777" w:rsidR="00AE3039" w:rsidRPr="00DD4C04" w:rsidRDefault="00AE3039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ETCE</w:t>
            </w:r>
          </w:p>
        </w:tc>
        <w:tc>
          <w:tcPr>
            <w:tcW w:w="3464" w:type="dxa"/>
            <w:gridSpan w:val="4"/>
            <w:shd w:val="clear" w:color="auto" w:fill="FDE9D9" w:themeFill="accent6" w:themeFillTint="33"/>
            <w:vAlign w:val="center"/>
          </w:tcPr>
          <w:p w14:paraId="38898635" w14:textId="77777777" w:rsidR="00AE3039" w:rsidRPr="00DD4C04" w:rsidRDefault="00AE3039" w:rsidP="005A30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ergy, Environment and Climate Change (CE 1101N) [L 101]</w:t>
            </w:r>
          </w:p>
        </w:tc>
        <w:tc>
          <w:tcPr>
            <w:tcW w:w="1729" w:type="dxa"/>
            <w:shd w:val="clear" w:color="auto" w:fill="FDE9D9" w:themeFill="accent6" w:themeFillTint="33"/>
            <w:vAlign w:val="center"/>
          </w:tcPr>
          <w:p w14:paraId="0EEE7952" w14:textId="77777777" w:rsidR="00AE3039" w:rsidRPr="00DD4C04" w:rsidRDefault="00AE3039" w:rsidP="00471063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</w:t>
            </w:r>
            <w:r w:rsidR="000A4C9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AI&amp;ML (CS 1102N) [L101]</w:t>
            </w:r>
          </w:p>
        </w:tc>
        <w:tc>
          <w:tcPr>
            <w:tcW w:w="1799" w:type="dxa"/>
            <w:gridSpan w:val="2"/>
            <w:shd w:val="clear" w:color="auto" w:fill="FDE9D9" w:themeFill="accent6" w:themeFillTint="33"/>
            <w:vAlign w:val="center"/>
          </w:tcPr>
          <w:p w14:paraId="6DB0FF00" w14:textId="77777777" w:rsidR="00AE3039" w:rsidRPr="00DD4C04" w:rsidRDefault="00AE3039" w:rsidP="004334C2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774" w:type="dxa"/>
            <w:shd w:val="clear" w:color="auto" w:fill="FDE9D9" w:themeFill="accent6" w:themeFillTint="33"/>
            <w:vAlign w:val="center"/>
          </w:tcPr>
          <w:p w14:paraId="3A339664" w14:textId="77777777" w:rsidR="00AE3039" w:rsidRPr="00DD4C04" w:rsidRDefault="00AE3039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758" w:type="dxa"/>
            <w:gridSpan w:val="2"/>
            <w:shd w:val="clear" w:color="auto" w:fill="FDE9D9" w:themeFill="accent6" w:themeFillTint="33"/>
            <w:vAlign w:val="center"/>
          </w:tcPr>
          <w:p w14:paraId="681D49AD" w14:textId="77777777" w:rsidR="00AE3039" w:rsidRPr="00DD4C04" w:rsidRDefault="00AE3039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795" w:type="dxa"/>
            <w:shd w:val="clear" w:color="auto" w:fill="FDE9D9" w:themeFill="accent6" w:themeFillTint="33"/>
            <w:vAlign w:val="center"/>
          </w:tcPr>
          <w:p w14:paraId="46A05966" w14:textId="77777777" w:rsidR="00AE3039" w:rsidRPr="00DD4C04" w:rsidRDefault="00AE3039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07584C" w:rsidRPr="00DD4C04" w14:paraId="2933238E" w14:textId="77777777" w:rsidTr="0007584C">
        <w:trPr>
          <w:trHeight w:val="315"/>
        </w:trPr>
        <w:tc>
          <w:tcPr>
            <w:tcW w:w="1138" w:type="dxa"/>
            <w:vMerge w:val="restart"/>
            <w:vAlign w:val="center"/>
          </w:tcPr>
          <w:p w14:paraId="5E369C0D" w14:textId="77777777" w:rsidR="0007584C" w:rsidRPr="00DD4C04" w:rsidRDefault="0007584C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 xml:space="preserve">THURSDAY </w:t>
            </w:r>
          </w:p>
        </w:tc>
        <w:tc>
          <w:tcPr>
            <w:tcW w:w="1240" w:type="dxa"/>
            <w:shd w:val="clear" w:color="auto" w:fill="E5DFEC" w:themeFill="accent4" w:themeFillTint="33"/>
            <w:vAlign w:val="center"/>
          </w:tcPr>
          <w:p w14:paraId="700D8B24" w14:textId="77777777" w:rsidR="0007584C" w:rsidRPr="00DD4C04" w:rsidRDefault="0007584C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EE</w:t>
            </w:r>
          </w:p>
        </w:tc>
        <w:tc>
          <w:tcPr>
            <w:tcW w:w="3452" w:type="dxa"/>
            <w:gridSpan w:val="3"/>
            <w:shd w:val="clear" w:color="auto" w:fill="E5DFEC" w:themeFill="accent4" w:themeFillTint="33"/>
            <w:vAlign w:val="bottom"/>
          </w:tcPr>
          <w:p w14:paraId="529FDDE9" w14:textId="77777777" w:rsidR="0007584C" w:rsidRPr="00DD4C04" w:rsidRDefault="0007584C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AI&amp;ML (CS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N) [U613]</w:t>
            </w:r>
          </w:p>
        </w:tc>
        <w:tc>
          <w:tcPr>
            <w:tcW w:w="3540" w:type="dxa"/>
            <w:gridSpan w:val="4"/>
            <w:shd w:val="clear" w:color="auto" w:fill="E5DFEC" w:themeFill="accent4" w:themeFillTint="33"/>
            <w:vAlign w:val="center"/>
          </w:tcPr>
          <w:p w14:paraId="5A111AF8" w14:textId="77777777" w:rsidR="0007584C" w:rsidRPr="00612E48" w:rsidRDefault="0007584C" w:rsidP="004606A8">
            <w:pPr>
              <w:spacing w:before="60" w:after="60" w:line="240" w:lineRule="auto"/>
              <w:jc w:val="center"/>
              <w:rPr>
                <w:rFonts w:eastAsia="Times New Roman" w:cs="Calibri"/>
                <w:sz w:val="20"/>
                <w:szCs w:val="20"/>
                <w:lang w:eastAsia="en-IN"/>
              </w:rPr>
            </w:pPr>
            <w:r w:rsidRPr="00612E48">
              <w:rPr>
                <w:rFonts w:eastAsia="Times New Roman" w:cs="Calibri"/>
                <w:sz w:val="20"/>
                <w:szCs w:val="20"/>
                <w:lang w:eastAsia="en-IN"/>
              </w:rPr>
              <w:t>Engineering Physics  (PH 1</w:t>
            </w:r>
            <w:r>
              <w:rPr>
                <w:rFonts w:eastAsia="Times New Roman" w:cs="Calibri"/>
                <w:sz w:val="20"/>
                <w:szCs w:val="20"/>
                <w:lang w:eastAsia="en-IN"/>
              </w:rPr>
              <w:t>2</w:t>
            </w:r>
            <w:r w:rsidRPr="00612E48">
              <w:rPr>
                <w:rFonts w:eastAsia="Times New Roman" w:cs="Calibri"/>
                <w:sz w:val="20"/>
                <w:szCs w:val="20"/>
                <w:lang w:eastAsia="en-IN"/>
              </w:rPr>
              <w:t>01N) [U613]</w:t>
            </w:r>
          </w:p>
        </w:tc>
        <w:tc>
          <w:tcPr>
            <w:tcW w:w="5327" w:type="dxa"/>
            <w:gridSpan w:val="4"/>
            <w:shd w:val="clear" w:color="auto" w:fill="E5DFEC" w:themeFill="accent4" w:themeFillTint="33"/>
            <w:vAlign w:val="center"/>
          </w:tcPr>
          <w:p w14:paraId="5D448870" w14:textId="77777777" w:rsidR="0007584C" w:rsidRPr="00DD4C04" w:rsidRDefault="0007584C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07584C" w:rsidRPr="00DD4C04" w14:paraId="33291BCD" w14:textId="77777777" w:rsidTr="0007584C">
        <w:trPr>
          <w:trHeight w:val="315"/>
        </w:trPr>
        <w:tc>
          <w:tcPr>
            <w:tcW w:w="1138" w:type="dxa"/>
            <w:vMerge/>
            <w:vAlign w:val="center"/>
          </w:tcPr>
          <w:p w14:paraId="29E7C386" w14:textId="77777777" w:rsidR="0007584C" w:rsidRPr="00DD4C04" w:rsidRDefault="0007584C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shd w:val="clear" w:color="auto" w:fill="DAEEF3" w:themeFill="accent5" w:themeFillTint="33"/>
            <w:vAlign w:val="center"/>
          </w:tcPr>
          <w:p w14:paraId="3B44A35A" w14:textId="77777777" w:rsidR="0007584C" w:rsidRPr="00DD4C04" w:rsidRDefault="0007584C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CST</w:t>
            </w:r>
          </w:p>
        </w:tc>
        <w:tc>
          <w:tcPr>
            <w:tcW w:w="1725" w:type="dxa"/>
            <w:shd w:val="clear" w:color="auto" w:fill="DAEEF3" w:themeFill="accent5" w:themeFillTint="33"/>
            <w:vAlign w:val="center"/>
          </w:tcPr>
          <w:p w14:paraId="533B8BF6" w14:textId="77777777" w:rsidR="0007584C" w:rsidRPr="00DD4C04" w:rsidRDefault="0007584C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AI&amp;ML (CS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N) [U513]</w:t>
            </w:r>
          </w:p>
        </w:tc>
        <w:tc>
          <w:tcPr>
            <w:tcW w:w="5267" w:type="dxa"/>
            <w:gridSpan w:val="6"/>
            <w:shd w:val="clear" w:color="auto" w:fill="DAEEF3" w:themeFill="accent5" w:themeFillTint="33"/>
            <w:vAlign w:val="center"/>
          </w:tcPr>
          <w:p w14:paraId="2E753529" w14:textId="77777777" w:rsidR="0007584C" w:rsidRPr="00DD4C04" w:rsidRDefault="0007584C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Graphics (AM 1271) [Dwg. Hall]</w:t>
            </w:r>
          </w:p>
        </w:tc>
        <w:tc>
          <w:tcPr>
            <w:tcW w:w="3525" w:type="dxa"/>
            <w:gridSpan w:val="2"/>
            <w:shd w:val="clear" w:color="auto" w:fill="DAEEF3" w:themeFill="accent5" w:themeFillTint="33"/>
            <w:vAlign w:val="center"/>
          </w:tcPr>
          <w:p w14:paraId="618522BC" w14:textId="77777777" w:rsidR="0007584C" w:rsidRPr="00DD4C04" w:rsidRDefault="0007584C" w:rsidP="00C1707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Data structures</w:t>
            </w:r>
          </w:p>
          <w:p w14:paraId="4B927304" w14:textId="77777777" w:rsidR="0007584C" w:rsidRPr="00DD4C04" w:rsidRDefault="0007584C" w:rsidP="00C1707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CS 1202N) [U413]</w:t>
            </w:r>
          </w:p>
        </w:tc>
        <w:tc>
          <w:tcPr>
            <w:tcW w:w="1802" w:type="dxa"/>
            <w:gridSpan w:val="2"/>
            <w:shd w:val="clear" w:color="auto" w:fill="DAEEF3" w:themeFill="accent5" w:themeFillTint="33"/>
            <w:vAlign w:val="center"/>
          </w:tcPr>
          <w:p w14:paraId="4C534FCC" w14:textId="77777777" w:rsidR="0007584C" w:rsidRPr="00DD4C04" w:rsidRDefault="0007584C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SS/NCC/PT/Yoga</w:t>
            </w:r>
          </w:p>
        </w:tc>
      </w:tr>
      <w:tr w:rsidR="00EE2410" w:rsidRPr="00DD4C04" w14:paraId="7D418FBC" w14:textId="77777777" w:rsidTr="00604D63">
        <w:trPr>
          <w:trHeight w:val="922"/>
        </w:trPr>
        <w:tc>
          <w:tcPr>
            <w:tcW w:w="1138" w:type="dxa"/>
            <w:vMerge/>
            <w:vAlign w:val="center"/>
          </w:tcPr>
          <w:p w14:paraId="4B1C6761" w14:textId="77777777" w:rsidR="00EE2410" w:rsidRPr="00DD4C04" w:rsidRDefault="00EE2410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shd w:val="clear" w:color="auto" w:fill="EEECE1" w:themeFill="background2"/>
            <w:vAlign w:val="center"/>
          </w:tcPr>
          <w:p w14:paraId="1BB6E143" w14:textId="77777777" w:rsidR="00EE2410" w:rsidRPr="00DD4C04" w:rsidRDefault="00EE2410" w:rsidP="0027160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IT</w:t>
            </w:r>
          </w:p>
        </w:tc>
        <w:tc>
          <w:tcPr>
            <w:tcW w:w="1725" w:type="dxa"/>
            <w:shd w:val="clear" w:color="auto" w:fill="EEECE1" w:themeFill="background2"/>
            <w:vAlign w:val="center"/>
          </w:tcPr>
          <w:p w14:paraId="51EC85D4" w14:textId="77777777" w:rsidR="00EE2410" w:rsidRPr="00DD4C04" w:rsidRDefault="00EE2410" w:rsidP="008345E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</w:t>
            </w:r>
          </w:p>
          <w:p w14:paraId="79D70295" w14:textId="77777777" w:rsidR="00EE2410" w:rsidRPr="00DD4C04" w:rsidRDefault="00EE2410" w:rsidP="00B16D2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EE 1201N) [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L204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5267" w:type="dxa"/>
            <w:gridSpan w:val="6"/>
            <w:shd w:val="clear" w:color="auto" w:fill="EEECE1" w:themeFill="background2"/>
            <w:vAlign w:val="center"/>
          </w:tcPr>
          <w:p w14:paraId="488B15E6" w14:textId="2311B4A2" w:rsidR="00EE2410" w:rsidRPr="00612E48" w:rsidRDefault="00EE2410" w:rsidP="0007584C">
            <w:pPr>
              <w:spacing w:before="60" w:after="60" w:line="240" w:lineRule="auto"/>
              <w:jc w:val="center"/>
              <w:rPr>
                <w:rFonts w:eastAsia="Times New Roman" w:cs="Calibri"/>
                <w:color w:val="C00000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sz w:val="20"/>
                <w:szCs w:val="20"/>
                <w:lang w:eastAsia="en-IN"/>
              </w:rPr>
              <w:t>Group A</w:t>
            </w:r>
            <w:r w:rsidRPr="00612E48">
              <w:rPr>
                <w:rFonts w:eastAsia="Times New Roman" w:cs="Calibri"/>
                <w:sz w:val="20"/>
                <w:szCs w:val="20"/>
                <w:lang w:eastAsia="en-IN"/>
              </w:rPr>
              <w:t xml:space="preserve">: </w:t>
            </w:r>
            <w:r w:rsidRPr="00612E48">
              <w:rPr>
                <w:sz w:val="20"/>
                <w:szCs w:val="20"/>
              </w:rPr>
              <w:t>Physics Lab (PH 1271N)</w:t>
            </w:r>
          </w:p>
        </w:tc>
        <w:tc>
          <w:tcPr>
            <w:tcW w:w="1774" w:type="dxa"/>
            <w:shd w:val="clear" w:color="auto" w:fill="EEECE1" w:themeFill="background2"/>
            <w:vAlign w:val="center"/>
          </w:tcPr>
          <w:p w14:paraId="1AD3F77E" w14:textId="77777777" w:rsidR="00EE2410" w:rsidRPr="00DD4C04" w:rsidRDefault="00EE2410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AI&amp;ML (CS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N) [U613]</w:t>
            </w:r>
          </w:p>
        </w:tc>
        <w:tc>
          <w:tcPr>
            <w:tcW w:w="3553" w:type="dxa"/>
            <w:gridSpan w:val="3"/>
            <w:shd w:val="clear" w:color="auto" w:fill="EEECE1" w:themeFill="background2"/>
            <w:vAlign w:val="center"/>
          </w:tcPr>
          <w:p w14:paraId="50CA5592" w14:textId="77777777" w:rsidR="00EE2410" w:rsidRPr="00DD4C04" w:rsidRDefault="00EE2410" w:rsidP="008345E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Discrete Mathematics and Graph Theory (IT 1201N) [U613]</w:t>
            </w:r>
          </w:p>
        </w:tc>
      </w:tr>
      <w:tr w:rsidR="0007584C" w:rsidRPr="00DD4C04" w14:paraId="1AA85812" w14:textId="77777777" w:rsidTr="0007584C">
        <w:trPr>
          <w:trHeight w:val="368"/>
        </w:trPr>
        <w:tc>
          <w:tcPr>
            <w:tcW w:w="1138" w:type="dxa"/>
            <w:vMerge/>
            <w:vAlign w:val="center"/>
          </w:tcPr>
          <w:p w14:paraId="57342D5C" w14:textId="77777777" w:rsidR="0007584C" w:rsidRPr="00DD4C04" w:rsidRDefault="0007584C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 w:val="restart"/>
            <w:shd w:val="clear" w:color="auto" w:fill="FDE9D9" w:themeFill="accent6" w:themeFillTint="33"/>
            <w:vAlign w:val="center"/>
          </w:tcPr>
          <w:p w14:paraId="07BD0B40" w14:textId="77777777" w:rsidR="0007584C" w:rsidRPr="00DD4C04" w:rsidRDefault="0007584C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highlight w:val="lightGray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ETCE</w:t>
            </w:r>
          </w:p>
        </w:tc>
        <w:tc>
          <w:tcPr>
            <w:tcW w:w="3452" w:type="dxa"/>
            <w:gridSpan w:val="3"/>
            <w:vMerge w:val="restart"/>
            <w:shd w:val="clear" w:color="auto" w:fill="FDE9D9" w:themeFill="accent6" w:themeFillTint="33"/>
            <w:vAlign w:val="bottom"/>
          </w:tcPr>
          <w:p w14:paraId="7A654E25" w14:textId="77777777" w:rsidR="0007584C" w:rsidRPr="00DD4C04" w:rsidRDefault="0007584C" w:rsidP="00AD59A3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540" w:type="dxa"/>
            <w:gridSpan w:val="4"/>
            <w:vMerge w:val="restart"/>
            <w:shd w:val="clear" w:color="auto" w:fill="FDE9D9" w:themeFill="accent6" w:themeFillTint="33"/>
            <w:vAlign w:val="center"/>
          </w:tcPr>
          <w:p w14:paraId="1B73CE9D" w14:textId="77777777" w:rsidR="0007584C" w:rsidRPr="00DD4C04" w:rsidRDefault="0007584C" w:rsidP="00D249AA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AI&amp;ML (CS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N) [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U513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5327" w:type="dxa"/>
            <w:gridSpan w:val="4"/>
            <w:shd w:val="clear" w:color="auto" w:fill="FDE9D9" w:themeFill="accent6" w:themeFillTint="33"/>
            <w:vAlign w:val="center"/>
          </w:tcPr>
          <w:p w14:paraId="44CA2989" w14:textId="77777777" w:rsidR="0007584C" w:rsidRPr="00DD4C04" w:rsidRDefault="0007584C" w:rsidP="0073174D">
            <w:pPr>
              <w:spacing w:before="60" w:after="60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 A:Engineering Physics Lab (PH 1271N)</w:t>
            </w:r>
          </w:p>
        </w:tc>
      </w:tr>
      <w:tr w:rsidR="0007584C" w:rsidRPr="00DD4C04" w14:paraId="048F9179" w14:textId="77777777" w:rsidTr="0007584C">
        <w:trPr>
          <w:trHeight w:val="367"/>
        </w:trPr>
        <w:tc>
          <w:tcPr>
            <w:tcW w:w="1138" w:type="dxa"/>
            <w:vMerge/>
            <w:vAlign w:val="center"/>
          </w:tcPr>
          <w:p w14:paraId="47476236" w14:textId="77777777" w:rsidR="0007584C" w:rsidRPr="00DD4C04" w:rsidRDefault="0007584C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/>
            <w:shd w:val="clear" w:color="auto" w:fill="FDE9D9" w:themeFill="accent6" w:themeFillTint="33"/>
            <w:vAlign w:val="center"/>
          </w:tcPr>
          <w:p w14:paraId="188F89E3" w14:textId="77777777" w:rsidR="0007584C" w:rsidRPr="00DD4C04" w:rsidRDefault="0007584C" w:rsidP="00A42384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18"/>
                <w:szCs w:val="18"/>
                <w:highlight w:val="lightGray"/>
                <w:lang w:eastAsia="en-IN"/>
              </w:rPr>
            </w:pPr>
          </w:p>
        </w:tc>
        <w:tc>
          <w:tcPr>
            <w:tcW w:w="3452" w:type="dxa"/>
            <w:gridSpan w:val="3"/>
            <w:vMerge/>
            <w:shd w:val="clear" w:color="auto" w:fill="FDE9D9" w:themeFill="accent6" w:themeFillTint="33"/>
            <w:vAlign w:val="bottom"/>
          </w:tcPr>
          <w:p w14:paraId="55A97BE4" w14:textId="77777777" w:rsidR="0007584C" w:rsidRPr="00DD4C04" w:rsidRDefault="0007584C" w:rsidP="00AD59A3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540" w:type="dxa"/>
            <w:gridSpan w:val="4"/>
            <w:vMerge/>
            <w:shd w:val="clear" w:color="auto" w:fill="FDE9D9" w:themeFill="accent6" w:themeFillTint="33"/>
            <w:vAlign w:val="center"/>
          </w:tcPr>
          <w:p w14:paraId="6202BD08" w14:textId="77777777" w:rsidR="0007584C" w:rsidRPr="00DD4C04" w:rsidRDefault="0007584C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327" w:type="dxa"/>
            <w:gridSpan w:val="4"/>
            <w:shd w:val="clear" w:color="auto" w:fill="FDE9D9" w:themeFill="accent6" w:themeFillTint="33"/>
            <w:vAlign w:val="center"/>
          </w:tcPr>
          <w:p w14:paraId="1E1AC8A1" w14:textId="65164974" w:rsidR="0007584C" w:rsidRPr="00DD4C04" w:rsidRDefault="0007584C" w:rsidP="0073174D">
            <w:pPr>
              <w:spacing w:before="60" w:after="60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 B: Introduction to Labs of Department (E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T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1271N]</w:t>
            </w:r>
          </w:p>
        </w:tc>
      </w:tr>
      <w:tr w:rsidR="00842A57" w:rsidRPr="00DD4C04" w14:paraId="0E964262" w14:textId="77777777" w:rsidTr="0007584C">
        <w:trPr>
          <w:trHeight w:val="210"/>
        </w:trPr>
        <w:tc>
          <w:tcPr>
            <w:tcW w:w="1138" w:type="dxa"/>
            <w:vMerge w:val="restart"/>
            <w:shd w:val="clear" w:color="auto" w:fill="D9D9D9" w:themeFill="background1" w:themeFillShade="D9"/>
            <w:vAlign w:val="center"/>
          </w:tcPr>
          <w:p w14:paraId="12CC7F4A" w14:textId="77777777" w:rsidR="00DF2893" w:rsidRPr="00DD4C04" w:rsidRDefault="00DF2893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  <w:r w:rsidRPr="00DD4C04"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  <w:t>FRIDAY</w:t>
            </w:r>
          </w:p>
        </w:tc>
        <w:tc>
          <w:tcPr>
            <w:tcW w:w="1240" w:type="dxa"/>
            <w:vMerge w:val="restart"/>
            <w:shd w:val="clear" w:color="auto" w:fill="E5DFEC" w:themeFill="accent4" w:themeFillTint="33"/>
            <w:vAlign w:val="center"/>
          </w:tcPr>
          <w:p w14:paraId="4A3BF36D" w14:textId="77777777" w:rsidR="00DF2893" w:rsidRPr="00DD4C04" w:rsidRDefault="00271606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EE</w:t>
            </w:r>
          </w:p>
        </w:tc>
        <w:tc>
          <w:tcPr>
            <w:tcW w:w="1735" w:type="dxa"/>
            <w:gridSpan w:val="2"/>
            <w:vMerge w:val="restart"/>
            <w:shd w:val="clear" w:color="auto" w:fill="E5DFEC" w:themeFill="accent4" w:themeFillTint="33"/>
            <w:vAlign w:val="bottom"/>
          </w:tcPr>
          <w:p w14:paraId="78F6899D" w14:textId="77777777" w:rsidR="00DF2893" w:rsidRPr="00DD4C04" w:rsidRDefault="00DF2893" w:rsidP="004B3C90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chanics (AM 1</w:t>
            </w:r>
            <w:r w:rsidR="004606A8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</w:t>
            </w:r>
            <w:r w:rsidR="00836B07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L</w:t>
            </w:r>
            <w:r w:rsidR="004B3C9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0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3458" w:type="dxa"/>
            <w:gridSpan w:val="3"/>
            <w:vMerge w:val="restart"/>
            <w:shd w:val="clear" w:color="auto" w:fill="E5DFEC"/>
            <w:vAlign w:val="center"/>
          </w:tcPr>
          <w:p w14:paraId="250A5741" w14:textId="21AAB22E" w:rsidR="00DF2893" w:rsidRPr="00DD4C04" w:rsidRDefault="00324792" w:rsidP="00EE2410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836B07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Digital and Analog Electronics (EE120</w:t>
            </w:r>
            <w:r w:rsidR="00EE241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3</w:t>
            </w:r>
            <w:bookmarkStart w:id="1" w:name="_GoBack"/>
            <w:bookmarkEnd w:id="1"/>
            <w:r w:rsidRPr="00836B07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 xml:space="preserve">N) </w:t>
            </w:r>
            <w:r w:rsidR="00DF2893"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[</w:t>
            </w:r>
            <w:r w:rsidR="004B3C9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L102</w:t>
            </w:r>
            <w:r w:rsidR="00DF2893"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799" w:type="dxa"/>
            <w:gridSpan w:val="2"/>
            <w:vMerge w:val="restart"/>
            <w:shd w:val="clear" w:color="auto" w:fill="E5DFEC" w:themeFill="accent4" w:themeFillTint="33"/>
            <w:vAlign w:val="center"/>
          </w:tcPr>
          <w:p w14:paraId="18C21EF9" w14:textId="77777777" w:rsidR="00DF2893" w:rsidRPr="00DD4C04" w:rsidRDefault="00DF2893" w:rsidP="0073174D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SS/NCC/PT/Yoga</w:t>
            </w:r>
          </w:p>
        </w:tc>
        <w:tc>
          <w:tcPr>
            <w:tcW w:w="5327" w:type="dxa"/>
            <w:gridSpan w:val="4"/>
            <w:shd w:val="clear" w:color="auto" w:fill="E5DFEC"/>
            <w:vAlign w:val="center"/>
          </w:tcPr>
          <w:p w14:paraId="6A2AFF6F" w14:textId="77777777" w:rsidR="00DF2893" w:rsidRPr="00DD4C04" w:rsidRDefault="00DF2893" w:rsidP="00A671B9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Group B: </w:t>
            </w:r>
            <w:r w:rsidR="00023AC0"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Labs of Department (EE 1271N)</w:t>
            </w:r>
          </w:p>
        </w:tc>
      </w:tr>
      <w:tr w:rsidR="00842A57" w:rsidRPr="00DD4C04" w14:paraId="7DA62BB5" w14:textId="77777777" w:rsidTr="0007584C">
        <w:trPr>
          <w:trHeight w:val="210"/>
        </w:trPr>
        <w:tc>
          <w:tcPr>
            <w:tcW w:w="1138" w:type="dxa"/>
            <w:vMerge/>
            <w:shd w:val="clear" w:color="auto" w:fill="D9D9D9" w:themeFill="background1" w:themeFillShade="D9"/>
            <w:vAlign w:val="center"/>
          </w:tcPr>
          <w:p w14:paraId="357D6326" w14:textId="77777777" w:rsidR="00DF2893" w:rsidRPr="00DD4C04" w:rsidRDefault="00DF2893" w:rsidP="00A42384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/>
            <w:shd w:val="clear" w:color="auto" w:fill="E5DFEC" w:themeFill="accent4" w:themeFillTint="33"/>
            <w:vAlign w:val="center"/>
          </w:tcPr>
          <w:p w14:paraId="26516F77" w14:textId="77777777" w:rsidR="00DF2893" w:rsidRPr="00DD4C04" w:rsidRDefault="00DF2893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</w:p>
        </w:tc>
        <w:tc>
          <w:tcPr>
            <w:tcW w:w="1735" w:type="dxa"/>
            <w:gridSpan w:val="2"/>
            <w:vMerge/>
            <w:shd w:val="clear" w:color="auto" w:fill="E5DFEC" w:themeFill="accent4" w:themeFillTint="33"/>
            <w:vAlign w:val="bottom"/>
          </w:tcPr>
          <w:p w14:paraId="1D2DE6B9" w14:textId="77777777" w:rsidR="00DF2893" w:rsidRPr="00DD4C04" w:rsidRDefault="00DF2893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458" w:type="dxa"/>
            <w:gridSpan w:val="3"/>
            <w:vMerge/>
            <w:shd w:val="clear" w:color="auto" w:fill="E5DFEC"/>
            <w:vAlign w:val="center"/>
          </w:tcPr>
          <w:p w14:paraId="04F90D6B" w14:textId="77777777" w:rsidR="00DF2893" w:rsidRPr="00DD4C04" w:rsidRDefault="00DF2893" w:rsidP="00B13EFB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799" w:type="dxa"/>
            <w:gridSpan w:val="2"/>
            <w:vMerge/>
            <w:shd w:val="clear" w:color="auto" w:fill="E5DFEC" w:themeFill="accent4" w:themeFillTint="33"/>
            <w:vAlign w:val="center"/>
          </w:tcPr>
          <w:p w14:paraId="61847CEA" w14:textId="77777777" w:rsidR="00DF2893" w:rsidRPr="00DD4C04" w:rsidRDefault="00DF2893" w:rsidP="00B13EFB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327" w:type="dxa"/>
            <w:gridSpan w:val="4"/>
            <w:shd w:val="clear" w:color="auto" w:fill="E5DFEC" w:themeFill="accent4" w:themeFillTint="33"/>
            <w:vAlign w:val="center"/>
          </w:tcPr>
          <w:p w14:paraId="32B8FBF1" w14:textId="77777777" w:rsidR="00DF2893" w:rsidRPr="00DD4C04" w:rsidRDefault="00DF2893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84176D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A: Engineering Physics Lab (PH 1</w:t>
            </w:r>
            <w:r w:rsidR="004606A8" w:rsidRPr="0084176D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84176D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N)</w:t>
            </w:r>
          </w:p>
        </w:tc>
      </w:tr>
      <w:tr w:rsidR="00842A57" w:rsidRPr="00DD4C04" w14:paraId="3EE07A8D" w14:textId="77777777" w:rsidTr="0007584C">
        <w:trPr>
          <w:trHeight w:val="300"/>
        </w:trPr>
        <w:tc>
          <w:tcPr>
            <w:tcW w:w="1138" w:type="dxa"/>
            <w:vMerge/>
            <w:shd w:val="clear" w:color="auto" w:fill="D9D9D9" w:themeFill="background1" w:themeFillShade="D9"/>
            <w:vAlign w:val="center"/>
          </w:tcPr>
          <w:p w14:paraId="6AE7B2D1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shd w:val="clear" w:color="auto" w:fill="DAEEF3" w:themeFill="accent5" w:themeFillTint="33"/>
            <w:vAlign w:val="center"/>
          </w:tcPr>
          <w:p w14:paraId="55C3E3B3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CST</w:t>
            </w:r>
          </w:p>
        </w:tc>
        <w:tc>
          <w:tcPr>
            <w:tcW w:w="3452" w:type="dxa"/>
            <w:gridSpan w:val="3"/>
            <w:shd w:val="clear" w:color="auto" w:fill="DAEEF3" w:themeFill="accent5" w:themeFillTint="33"/>
            <w:vAlign w:val="bottom"/>
          </w:tcPr>
          <w:p w14:paraId="570339E5" w14:textId="77777777" w:rsidR="009C63AC" w:rsidRPr="00DD4C04" w:rsidRDefault="009C63AC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ergy, Environment and Climate Change (CE 1</w:t>
            </w:r>
            <w:r w:rsidR="004606A8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U513]</w:t>
            </w:r>
          </w:p>
        </w:tc>
        <w:tc>
          <w:tcPr>
            <w:tcW w:w="3540" w:type="dxa"/>
            <w:gridSpan w:val="4"/>
            <w:shd w:val="clear" w:color="auto" w:fill="DAEEF3" w:themeFill="accent5" w:themeFillTint="33"/>
            <w:vAlign w:val="center"/>
          </w:tcPr>
          <w:p w14:paraId="31D0E74D" w14:textId="175DB069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</w:t>
            </w:r>
            <w:r w:rsidR="004606A8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gineering Mathematics–II</w:t>
            </w:r>
            <w:r w:rsidR="004A431E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               </w:t>
            </w:r>
            <w:r w:rsidR="004606A8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[U513]</w:t>
            </w:r>
          </w:p>
        </w:tc>
        <w:tc>
          <w:tcPr>
            <w:tcW w:w="5327" w:type="dxa"/>
            <w:gridSpan w:val="4"/>
            <w:shd w:val="clear" w:color="auto" w:fill="DAEEF3" w:themeFill="accent5" w:themeFillTint="33"/>
            <w:vAlign w:val="center"/>
          </w:tcPr>
          <w:p w14:paraId="36463809" w14:textId="77777777" w:rsidR="009C63AC" w:rsidRPr="00DD4C04" w:rsidRDefault="000A6768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84176D">
              <w:rPr>
                <w:color w:val="000000" w:themeColor="text1"/>
                <w:sz w:val="20"/>
                <w:szCs w:val="20"/>
              </w:rPr>
              <w:t xml:space="preserve"> Group B: 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Data Structure Lab [CS1271N]</w:t>
            </w:r>
          </w:p>
        </w:tc>
      </w:tr>
      <w:tr w:rsidR="00842A57" w:rsidRPr="00DD4C04" w14:paraId="15697BD9" w14:textId="77777777" w:rsidTr="0007584C">
        <w:trPr>
          <w:trHeight w:val="308"/>
        </w:trPr>
        <w:tc>
          <w:tcPr>
            <w:tcW w:w="1138" w:type="dxa"/>
            <w:vMerge/>
            <w:shd w:val="clear" w:color="auto" w:fill="D9D9D9" w:themeFill="background1" w:themeFillShade="D9"/>
            <w:vAlign w:val="center"/>
          </w:tcPr>
          <w:p w14:paraId="44CA3F6D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 w:val="restart"/>
            <w:shd w:val="clear" w:color="auto" w:fill="EEECE1" w:themeFill="background2"/>
            <w:vAlign w:val="center"/>
          </w:tcPr>
          <w:p w14:paraId="1DF00806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IT</w:t>
            </w:r>
          </w:p>
        </w:tc>
        <w:tc>
          <w:tcPr>
            <w:tcW w:w="1725" w:type="dxa"/>
            <w:vMerge w:val="restart"/>
            <w:shd w:val="clear" w:color="auto" w:fill="EEECE1" w:themeFill="background2"/>
            <w:vAlign w:val="bottom"/>
          </w:tcPr>
          <w:p w14:paraId="1C709657" w14:textId="77777777" w:rsidR="009C63AC" w:rsidRPr="00DD4C04" w:rsidRDefault="00A3476F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AI&amp;ML (CS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N) [U613]</w:t>
            </w:r>
          </w:p>
        </w:tc>
        <w:tc>
          <w:tcPr>
            <w:tcW w:w="5267" w:type="dxa"/>
            <w:gridSpan w:val="6"/>
            <w:vMerge w:val="restart"/>
            <w:shd w:val="clear" w:color="auto" w:fill="EEECE1" w:themeFill="background2"/>
            <w:vAlign w:val="center"/>
          </w:tcPr>
          <w:p w14:paraId="26443803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Graphics (AM 1271) [Dwg. Hall]</w:t>
            </w:r>
          </w:p>
        </w:tc>
        <w:tc>
          <w:tcPr>
            <w:tcW w:w="5327" w:type="dxa"/>
            <w:gridSpan w:val="4"/>
            <w:shd w:val="clear" w:color="auto" w:fill="EEECE1" w:themeFill="background2"/>
            <w:vAlign w:val="center"/>
          </w:tcPr>
          <w:p w14:paraId="22258B9B" w14:textId="77777777" w:rsidR="009C63AC" w:rsidRPr="00DD4C04" w:rsidRDefault="008345E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 A:</w:t>
            </w:r>
            <w:r w:rsidR="009C63AC"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Labs of Department (IT 1271N)</w:t>
            </w:r>
          </w:p>
        </w:tc>
      </w:tr>
      <w:tr w:rsidR="00842A57" w:rsidRPr="00DD4C04" w14:paraId="3F39D6EC" w14:textId="77777777" w:rsidTr="0007584C">
        <w:trPr>
          <w:trHeight w:val="307"/>
        </w:trPr>
        <w:tc>
          <w:tcPr>
            <w:tcW w:w="1138" w:type="dxa"/>
            <w:vMerge/>
            <w:shd w:val="clear" w:color="auto" w:fill="D9D9D9" w:themeFill="background1" w:themeFillShade="D9"/>
            <w:vAlign w:val="center"/>
          </w:tcPr>
          <w:p w14:paraId="0AC0F2B3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vMerge/>
            <w:shd w:val="clear" w:color="auto" w:fill="EEECE1" w:themeFill="background2"/>
            <w:vAlign w:val="center"/>
          </w:tcPr>
          <w:p w14:paraId="272B7FB7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</w:p>
        </w:tc>
        <w:tc>
          <w:tcPr>
            <w:tcW w:w="1725" w:type="dxa"/>
            <w:vMerge/>
            <w:shd w:val="clear" w:color="auto" w:fill="EEECE1" w:themeFill="background2"/>
            <w:vAlign w:val="bottom"/>
          </w:tcPr>
          <w:p w14:paraId="4ACF5C48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267" w:type="dxa"/>
            <w:gridSpan w:val="6"/>
            <w:vMerge/>
            <w:shd w:val="clear" w:color="auto" w:fill="EEECE1" w:themeFill="background2"/>
            <w:vAlign w:val="bottom"/>
          </w:tcPr>
          <w:p w14:paraId="101416F8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327" w:type="dxa"/>
            <w:gridSpan w:val="4"/>
            <w:shd w:val="clear" w:color="auto" w:fill="EEECE1" w:themeFill="background2"/>
            <w:vAlign w:val="center"/>
          </w:tcPr>
          <w:p w14:paraId="6DC1CF47" w14:textId="77777777" w:rsidR="009C63AC" w:rsidRPr="00DD4C04" w:rsidRDefault="008345E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Gr B: </w:t>
            </w:r>
            <w:r w:rsidR="009C63AC" w:rsidRPr="00DD4C04">
              <w:rPr>
                <w:color w:val="000000" w:themeColor="text1"/>
                <w:sz w:val="20"/>
                <w:szCs w:val="20"/>
              </w:rPr>
              <w:t>Basic Electrical Engineering Lab (EE 1271 N)</w:t>
            </w:r>
          </w:p>
        </w:tc>
      </w:tr>
      <w:tr w:rsidR="00842A57" w:rsidRPr="00DD4C04" w14:paraId="3516B64F" w14:textId="77777777" w:rsidTr="0007584C">
        <w:trPr>
          <w:trHeight w:val="300"/>
        </w:trPr>
        <w:tc>
          <w:tcPr>
            <w:tcW w:w="1138" w:type="dxa"/>
            <w:vMerge/>
            <w:shd w:val="clear" w:color="auto" w:fill="D9D9D9" w:themeFill="background1" w:themeFillShade="D9"/>
            <w:vAlign w:val="center"/>
          </w:tcPr>
          <w:p w14:paraId="28F6E697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17"/>
                <w:szCs w:val="17"/>
                <w:lang w:eastAsia="en-IN"/>
              </w:rPr>
            </w:pPr>
          </w:p>
        </w:tc>
        <w:tc>
          <w:tcPr>
            <w:tcW w:w="1240" w:type="dxa"/>
            <w:shd w:val="clear" w:color="auto" w:fill="FDE9D9" w:themeFill="accent6" w:themeFillTint="33"/>
            <w:vAlign w:val="center"/>
          </w:tcPr>
          <w:p w14:paraId="22F8F3F1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18"/>
                <w:szCs w:val="18"/>
                <w:lang w:eastAsia="en-IN"/>
              </w:rPr>
              <w:t>ETCE</w:t>
            </w:r>
          </w:p>
        </w:tc>
        <w:tc>
          <w:tcPr>
            <w:tcW w:w="1725" w:type="dxa"/>
            <w:shd w:val="clear" w:color="auto" w:fill="FDE9D9" w:themeFill="accent6" w:themeFillTint="33"/>
            <w:vAlign w:val="center"/>
          </w:tcPr>
          <w:p w14:paraId="43B32A29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Basic Electronics (ET1201N) </w:t>
            </w:r>
          </w:p>
          <w:p w14:paraId="4B6536EB" w14:textId="77777777" w:rsidR="009C63AC" w:rsidRPr="00DD4C04" w:rsidRDefault="009C63AC" w:rsidP="00836B07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[U </w:t>
            </w:r>
            <w:r w:rsidR="00836B07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4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3]</w:t>
            </w:r>
          </w:p>
        </w:tc>
        <w:tc>
          <w:tcPr>
            <w:tcW w:w="3468" w:type="dxa"/>
            <w:gridSpan w:val="4"/>
            <w:shd w:val="clear" w:color="auto" w:fill="FDE9D9" w:themeFill="accent6" w:themeFillTint="33"/>
            <w:vAlign w:val="center"/>
          </w:tcPr>
          <w:p w14:paraId="04F8AEEA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Engineering Physics  </w:t>
            </w:r>
          </w:p>
          <w:p w14:paraId="535AFCCE" w14:textId="77777777" w:rsidR="009C63AC" w:rsidRPr="00DD4C04" w:rsidRDefault="009C63AC" w:rsidP="004606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PH 1</w:t>
            </w:r>
            <w:r w:rsidR="004606A8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="00836B07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U4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3]</w:t>
            </w:r>
          </w:p>
        </w:tc>
        <w:tc>
          <w:tcPr>
            <w:tcW w:w="1799" w:type="dxa"/>
            <w:gridSpan w:val="2"/>
            <w:shd w:val="clear" w:color="auto" w:fill="FDE9D9" w:themeFill="accent6" w:themeFillTint="33"/>
            <w:vAlign w:val="center"/>
          </w:tcPr>
          <w:p w14:paraId="64A154B5" w14:textId="77777777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327" w:type="dxa"/>
            <w:gridSpan w:val="4"/>
            <w:shd w:val="clear" w:color="auto" w:fill="FDE9D9" w:themeFill="accent6" w:themeFillTint="33"/>
            <w:vAlign w:val="center"/>
          </w:tcPr>
          <w:p w14:paraId="1C3B96D9" w14:textId="230CC58D" w:rsidR="009C63AC" w:rsidRPr="00DD4C04" w:rsidRDefault="009C63AC" w:rsidP="009C63AC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Graphics (AM 1271</w:t>
            </w:r>
            <w:r w:rsidR="000C7E36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</w:t>
            </w:r>
            <w:r w:rsidRPr="00DD4C04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) [Dwg. Hall]</w:t>
            </w:r>
          </w:p>
        </w:tc>
      </w:tr>
    </w:tbl>
    <w:p w14:paraId="435CC65F" w14:textId="77777777" w:rsidR="00193D69" w:rsidRPr="00106989" w:rsidRDefault="00193D69" w:rsidP="007E01F4"/>
    <w:p w14:paraId="593303E6" w14:textId="77777777" w:rsidR="00811D1B" w:rsidRPr="00106989" w:rsidRDefault="00F16C66" w:rsidP="007E01F4">
      <w:pPr>
        <w:rPr>
          <w:b/>
          <w:sz w:val="24"/>
          <w:szCs w:val="24"/>
        </w:rPr>
      </w:pPr>
      <w:r w:rsidRPr="00106989">
        <w:rPr>
          <w:b/>
          <w:sz w:val="24"/>
          <w:szCs w:val="24"/>
        </w:rPr>
        <w:t>Note:</w:t>
      </w:r>
    </w:p>
    <w:p w14:paraId="15298325" w14:textId="77777777" w:rsidR="00F16C66" w:rsidRPr="00106989" w:rsidRDefault="00F16C66" w:rsidP="002032E2">
      <w:pPr>
        <w:pStyle w:val="ListParagraph"/>
        <w:numPr>
          <w:ilvl w:val="0"/>
          <w:numId w:val="1"/>
        </w:numPr>
        <w:spacing w:line="360" w:lineRule="auto"/>
      </w:pPr>
      <w:r w:rsidRPr="00106989">
        <w:t>Classroom allocation:</w:t>
      </w:r>
      <w:r w:rsidR="00BE2AD9">
        <w:t xml:space="preserve"> </w:t>
      </w:r>
      <w:r w:rsidR="00157BC4" w:rsidRPr="00106989">
        <w:t>U413, U513, U613, U802, L10</w:t>
      </w:r>
      <w:r w:rsidR="00555171" w:rsidRPr="00106989">
        <w:t>1</w:t>
      </w:r>
      <w:r w:rsidR="00157BC4" w:rsidRPr="00106989">
        <w:t>,</w:t>
      </w:r>
      <w:r w:rsidR="00BE2AD9">
        <w:t xml:space="preserve"> </w:t>
      </w:r>
      <w:r w:rsidR="00555171" w:rsidRPr="00106989">
        <w:t>L102</w:t>
      </w:r>
      <w:r w:rsidR="00C57536">
        <w:t>,L204</w:t>
      </w:r>
      <w:r w:rsidR="00157BC4" w:rsidRPr="00106989">
        <w:t xml:space="preserve"> </w:t>
      </w:r>
    </w:p>
    <w:p w14:paraId="7498EE31" w14:textId="77777777" w:rsidR="0040186C" w:rsidRPr="00106989" w:rsidRDefault="0040186C" w:rsidP="002032E2">
      <w:pPr>
        <w:pStyle w:val="ListParagraph"/>
        <w:numPr>
          <w:ilvl w:val="0"/>
          <w:numId w:val="1"/>
        </w:numPr>
        <w:spacing w:line="360" w:lineRule="auto"/>
      </w:pPr>
      <w:r w:rsidRPr="00106989">
        <w:t>Architecture</w:t>
      </w:r>
      <w:r w:rsidR="00BE2AD9">
        <w:t xml:space="preserve"> </w:t>
      </w:r>
      <w:r w:rsidR="00BE2AD9" w:rsidRPr="00106989">
        <w:t>and Planning</w:t>
      </w:r>
      <w:r w:rsidRPr="00106989">
        <w:t xml:space="preserve"> Department shall allocate departmental classrooms for </w:t>
      </w:r>
      <w:r w:rsidR="007E0397" w:rsidRPr="00106989">
        <w:t>the lecture</w:t>
      </w:r>
      <w:r w:rsidRPr="00106989">
        <w:t xml:space="preserve"> class.</w:t>
      </w:r>
    </w:p>
    <w:sectPr w:rsidR="0040186C" w:rsidRPr="00106989" w:rsidSect="00774E0F">
      <w:headerReference w:type="default" r:id="rId8"/>
      <w:footerReference w:type="default" r:id="rId9"/>
      <w:pgSz w:w="16838" w:h="11906" w:orient="landscape" w:code="9"/>
      <w:pgMar w:top="1134" w:right="1440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B9B8E6" w14:textId="77777777" w:rsidR="00C709F6" w:rsidRDefault="00C709F6" w:rsidP="001B3215">
      <w:pPr>
        <w:spacing w:after="0" w:line="240" w:lineRule="auto"/>
      </w:pPr>
      <w:r>
        <w:separator/>
      </w:r>
    </w:p>
  </w:endnote>
  <w:endnote w:type="continuationSeparator" w:id="0">
    <w:p w14:paraId="7F2F4003" w14:textId="77777777" w:rsidR="00C709F6" w:rsidRDefault="00C709F6" w:rsidP="001B3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51668" w14:textId="578C6285" w:rsidR="0073174D" w:rsidRDefault="00912BB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43792">
      <w:rPr>
        <w:noProof/>
      </w:rPr>
      <w:t>3</w:t>
    </w:r>
    <w:r>
      <w:rPr>
        <w:noProof/>
      </w:rPr>
      <w:fldChar w:fldCharType="end"/>
    </w:r>
  </w:p>
  <w:p w14:paraId="477983B9" w14:textId="77777777" w:rsidR="0073174D" w:rsidRDefault="0073174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DD6EAE" w14:textId="77777777" w:rsidR="00C709F6" w:rsidRDefault="00C709F6" w:rsidP="001B3215">
      <w:pPr>
        <w:spacing w:after="0" w:line="240" w:lineRule="auto"/>
      </w:pPr>
      <w:r>
        <w:separator/>
      </w:r>
    </w:p>
  </w:footnote>
  <w:footnote w:type="continuationSeparator" w:id="0">
    <w:p w14:paraId="13024BF4" w14:textId="77777777" w:rsidR="00C709F6" w:rsidRDefault="00C709F6" w:rsidP="001B3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90B1F" w14:textId="77777777" w:rsidR="0073174D" w:rsidRPr="00EC22DC" w:rsidRDefault="0073174D" w:rsidP="00EC22DC">
    <w:pPr>
      <w:pStyle w:val="Header"/>
      <w:tabs>
        <w:tab w:val="center" w:pos="7132"/>
        <w:tab w:val="right" w:pos="14264"/>
      </w:tabs>
      <w:jc w:val="center"/>
      <w:rPr>
        <w:b/>
        <w:sz w:val="24"/>
        <w:szCs w:val="24"/>
      </w:rPr>
    </w:pPr>
    <w:r w:rsidRPr="006678BC">
      <w:rPr>
        <w:b/>
        <w:sz w:val="24"/>
        <w:szCs w:val="24"/>
      </w:rPr>
      <w:t>IIEST</w:t>
    </w:r>
    <w:r>
      <w:rPr>
        <w:b/>
        <w:sz w:val="24"/>
        <w:szCs w:val="24"/>
      </w:rPr>
      <w:t xml:space="preserve">, </w:t>
    </w:r>
    <w:r w:rsidRPr="006678BC">
      <w:rPr>
        <w:b/>
        <w:sz w:val="24"/>
        <w:szCs w:val="24"/>
      </w:rPr>
      <w:t>S</w:t>
    </w:r>
    <w:r>
      <w:rPr>
        <w:b/>
        <w:sz w:val="24"/>
        <w:szCs w:val="24"/>
      </w:rPr>
      <w:t>hibpur</w:t>
    </w:r>
    <w:r w:rsidRPr="006678BC">
      <w:rPr>
        <w:b/>
        <w:sz w:val="24"/>
        <w:szCs w:val="24"/>
      </w:rPr>
      <w:t xml:space="preserve">   | </w:t>
    </w:r>
    <w:r>
      <w:rPr>
        <w:b/>
        <w:sz w:val="24"/>
        <w:szCs w:val="24"/>
      </w:rPr>
      <w:t xml:space="preserve">Central Time Table </w:t>
    </w:r>
    <w:r w:rsidRPr="006678BC">
      <w:rPr>
        <w:b/>
        <w:sz w:val="24"/>
        <w:szCs w:val="24"/>
      </w:rPr>
      <w:t>|B.TECH (</w:t>
    </w:r>
    <w:r w:rsidR="002346C9">
      <w:rPr>
        <w:b/>
        <w:sz w:val="24"/>
        <w:szCs w:val="24"/>
      </w:rPr>
      <w:t>E</w:t>
    </w:r>
    <w:r w:rsidR="00106989">
      <w:rPr>
        <w:b/>
        <w:sz w:val="24"/>
        <w:szCs w:val="24"/>
      </w:rPr>
      <w:t xml:space="preserve">E, </w:t>
    </w:r>
    <w:r w:rsidR="002346C9">
      <w:rPr>
        <w:b/>
        <w:sz w:val="24"/>
        <w:szCs w:val="24"/>
      </w:rPr>
      <w:t>CST</w:t>
    </w:r>
    <w:r w:rsidR="00106989">
      <w:rPr>
        <w:b/>
        <w:sz w:val="24"/>
        <w:szCs w:val="24"/>
      </w:rPr>
      <w:t xml:space="preserve">, </w:t>
    </w:r>
    <w:r w:rsidR="002346C9">
      <w:rPr>
        <w:b/>
        <w:sz w:val="24"/>
        <w:szCs w:val="24"/>
      </w:rPr>
      <w:t>IT</w:t>
    </w:r>
    <w:r w:rsidR="00106989">
      <w:rPr>
        <w:b/>
        <w:sz w:val="24"/>
        <w:szCs w:val="24"/>
      </w:rPr>
      <w:t xml:space="preserve">, </w:t>
    </w:r>
    <w:r w:rsidR="002346C9">
      <w:rPr>
        <w:b/>
        <w:sz w:val="24"/>
        <w:szCs w:val="24"/>
      </w:rPr>
      <w:t>ETCE</w:t>
    </w:r>
    <w:r w:rsidRPr="006678BC">
      <w:rPr>
        <w:b/>
        <w:sz w:val="24"/>
        <w:szCs w:val="24"/>
      </w:rPr>
      <w:t xml:space="preserve">) – </w:t>
    </w:r>
    <w:r w:rsidR="002346C9">
      <w:rPr>
        <w:b/>
        <w:sz w:val="24"/>
        <w:szCs w:val="24"/>
      </w:rPr>
      <w:t>2</w:t>
    </w:r>
    <w:r w:rsidR="002346C9">
      <w:rPr>
        <w:b/>
        <w:sz w:val="24"/>
        <w:szCs w:val="24"/>
        <w:vertAlign w:val="superscript"/>
      </w:rPr>
      <w:t>ND</w:t>
    </w:r>
    <w:r w:rsidRPr="006678BC">
      <w:rPr>
        <w:b/>
        <w:sz w:val="24"/>
        <w:szCs w:val="24"/>
      </w:rPr>
      <w:t xml:space="preserve">SEMESTER   | </w:t>
    </w:r>
    <w:r>
      <w:rPr>
        <w:b/>
        <w:sz w:val="24"/>
        <w:szCs w:val="24"/>
      </w:rPr>
      <w:t>AY (202</w:t>
    </w:r>
    <w:r w:rsidR="00106989">
      <w:rPr>
        <w:b/>
        <w:sz w:val="24"/>
        <w:szCs w:val="24"/>
      </w:rPr>
      <w:t>5-2026)</w:t>
    </w:r>
    <w:r w:rsidRPr="006678BC">
      <w:rPr>
        <w:b/>
        <w:sz w:val="24"/>
        <w:szCs w:val="24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D40088"/>
    <w:multiLevelType w:val="hybridMultilevel"/>
    <w:tmpl w:val="04D601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jc1NjAyMTc2MTRQ0lEKTi0uzszPAykwrgUAccm6SSwAAAA="/>
  </w:docVars>
  <w:rsids>
    <w:rsidRoot w:val="001B3215"/>
    <w:rsid w:val="00001685"/>
    <w:rsid w:val="000016B7"/>
    <w:rsid w:val="00004CB8"/>
    <w:rsid w:val="00012F49"/>
    <w:rsid w:val="00014BAB"/>
    <w:rsid w:val="000206DA"/>
    <w:rsid w:val="00023337"/>
    <w:rsid w:val="00023AC0"/>
    <w:rsid w:val="000255BB"/>
    <w:rsid w:val="00025A13"/>
    <w:rsid w:val="00025E31"/>
    <w:rsid w:val="00026A02"/>
    <w:rsid w:val="0004053C"/>
    <w:rsid w:val="00040AD5"/>
    <w:rsid w:val="00042DF3"/>
    <w:rsid w:val="0004395B"/>
    <w:rsid w:val="00051668"/>
    <w:rsid w:val="00053CEF"/>
    <w:rsid w:val="000550E6"/>
    <w:rsid w:val="00061022"/>
    <w:rsid w:val="00061C52"/>
    <w:rsid w:val="0007584C"/>
    <w:rsid w:val="00077206"/>
    <w:rsid w:val="00081852"/>
    <w:rsid w:val="00082A38"/>
    <w:rsid w:val="00087CF6"/>
    <w:rsid w:val="000947BA"/>
    <w:rsid w:val="000953E8"/>
    <w:rsid w:val="000A4C90"/>
    <w:rsid w:val="000A5E7A"/>
    <w:rsid w:val="000A6768"/>
    <w:rsid w:val="000A6E2C"/>
    <w:rsid w:val="000A7859"/>
    <w:rsid w:val="000B08E1"/>
    <w:rsid w:val="000B154C"/>
    <w:rsid w:val="000B243B"/>
    <w:rsid w:val="000B32E7"/>
    <w:rsid w:val="000B381A"/>
    <w:rsid w:val="000B621A"/>
    <w:rsid w:val="000C037F"/>
    <w:rsid w:val="000C18E2"/>
    <w:rsid w:val="000C25AA"/>
    <w:rsid w:val="000C2F14"/>
    <w:rsid w:val="000C5189"/>
    <w:rsid w:val="000C7E36"/>
    <w:rsid w:val="000D18AB"/>
    <w:rsid w:val="000D6E8E"/>
    <w:rsid w:val="000E1987"/>
    <w:rsid w:val="000E28FE"/>
    <w:rsid w:val="000E52AC"/>
    <w:rsid w:val="000F510F"/>
    <w:rsid w:val="0010029A"/>
    <w:rsid w:val="0010557C"/>
    <w:rsid w:val="00106989"/>
    <w:rsid w:val="001072EF"/>
    <w:rsid w:val="00112F56"/>
    <w:rsid w:val="00113208"/>
    <w:rsid w:val="0012367E"/>
    <w:rsid w:val="001240F5"/>
    <w:rsid w:val="001245D7"/>
    <w:rsid w:val="001251FF"/>
    <w:rsid w:val="001328FF"/>
    <w:rsid w:val="00133329"/>
    <w:rsid w:val="0013673D"/>
    <w:rsid w:val="001430A3"/>
    <w:rsid w:val="00143248"/>
    <w:rsid w:val="001446EE"/>
    <w:rsid w:val="00155FFC"/>
    <w:rsid w:val="00157BC4"/>
    <w:rsid w:val="00157F51"/>
    <w:rsid w:val="00163EEE"/>
    <w:rsid w:val="001660BF"/>
    <w:rsid w:val="00174FF3"/>
    <w:rsid w:val="00176133"/>
    <w:rsid w:val="00187168"/>
    <w:rsid w:val="001926D2"/>
    <w:rsid w:val="00193D69"/>
    <w:rsid w:val="00194007"/>
    <w:rsid w:val="001A4096"/>
    <w:rsid w:val="001A455B"/>
    <w:rsid w:val="001A4E9A"/>
    <w:rsid w:val="001B24C9"/>
    <w:rsid w:val="001B3215"/>
    <w:rsid w:val="001B40EE"/>
    <w:rsid w:val="001C4F15"/>
    <w:rsid w:val="001D1BDF"/>
    <w:rsid w:val="001D336F"/>
    <w:rsid w:val="001D36B6"/>
    <w:rsid w:val="001E0407"/>
    <w:rsid w:val="001E338D"/>
    <w:rsid w:val="001E783A"/>
    <w:rsid w:val="001F475F"/>
    <w:rsid w:val="00200ED7"/>
    <w:rsid w:val="00201A10"/>
    <w:rsid w:val="002021DB"/>
    <w:rsid w:val="002032E2"/>
    <w:rsid w:val="00213AD0"/>
    <w:rsid w:val="00213D92"/>
    <w:rsid w:val="002208C0"/>
    <w:rsid w:val="00225F0C"/>
    <w:rsid w:val="00230B1E"/>
    <w:rsid w:val="002346C9"/>
    <w:rsid w:val="00243792"/>
    <w:rsid w:val="00243B64"/>
    <w:rsid w:val="00243CF2"/>
    <w:rsid w:val="00251ADF"/>
    <w:rsid w:val="00251F04"/>
    <w:rsid w:val="002557F0"/>
    <w:rsid w:val="002638A2"/>
    <w:rsid w:val="00264B4B"/>
    <w:rsid w:val="00271606"/>
    <w:rsid w:val="00274485"/>
    <w:rsid w:val="0027492A"/>
    <w:rsid w:val="00276CF5"/>
    <w:rsid w:val="002913D5"/>
    <w:rsid w:val="0029277C"/>
    <w:rsid w:val="00295A26"/>
    <w:rsid w:val="00295F9B"/>
    <w:rsid w:val="002966A7"/>
    <w:rsid w:val="00296FAF"/>
    <w:rsid w:val="002A4421"/>
    <w:rsid w:val="002A778C"/>
    <w:rsid w:val="002C321B"/>
    <w:rsid w:val="002D01F5"/>
    <w:rsid w:val="002D2AA0"/>
    <w:rsid w:val="002D3D25"/>
    <w:rsid w:val="002E1DF1"/>
    <w:rsid w:val="002F35B2"/>
    <w:rsid w:val="002F53EA"/>
    <w:rsid w:val="003034E1"/>
    <w:rsid w:val="0030571F"/>
    <w:rsid w:val="00310AAD"/>
    <w:rsid w:val="00313008"/>
    <w:rsid w:val="00313932"/>
    <w:rsid w:val="00322347"/>
    <w:rsid w:val="00324792"/>
    <w:rsid w:val="00324C97"/>
    <w:rsid w:val="003428AE"/>
    <w:rsid w:val="003428EF"/>
    <w:rsid w:val="00347B1B"/>
    <w:rsid w:val="00353CAB"/>
    <w:rsid w:val="0035710E"/>
    <w:rsid w:val="0036264C"/>
    <w:rsid w:val="00366233"/>
    <w:rsid w:val="00371EFB"/>
    <w:rsid w:val="00375EB2"/>
    <w:rsid w:val="0038056A"/>
    <w:rsid w:val="00383867"/>
    <w:rsid w:val="003848E3"/>
    <w:rsid w:val="0038574A"/>
    <w:rsid w:val="00386B49"/>
    <w:rsid w:val="00390A92"/>
    <w:rsid w:val="00392318"/>
    <w:rsid w:val="00396DAE"/>
    <w:rsid w:val="003A4243"/>
    <w:rsid w:val="003B1203"/>
    <w:rsid w:val="003B27EE"/>
    <w:rsid w:val="003B2A22"/>
    <w:rsid w:val="003B6B80"/>
    <w:rsid w:val="003C0B4D"/>
    <w:rsid w:val="003C2F54"/>
    <w:rsid w:val="003D0CE7"/>
    <w:rsid w:val="003D2C20"/>
    <w:rsid w:val="003D308B"/>
    <w:rsid w:val="003E4A98"/>
    <w:rsid w:val="003F2AAB"/>
    <w:rsid w:val="003F4542"/>
    <w:rsid w:val="003F4EE0"/>
    <w:rsid w:val="003F7B36"/>
    <w:rsid w:val="00400E78"/>
    <w:rsid w:val="0040186C"/>
    <w:rsid w:val="004041B4"/>
    <w:rsid w:val="004052D9"/>
    <w:rsid w:val="00407304"/>
    <w:rsid w:val="0041057A"/>
    <w:rsid w:val="00410AEA"/>
    <w:rsid w:val="00410B79"/>
    <w:rsid w:val="00411C9A"/>
    <w:rsid w:val="004121BF"/>
    <w:rsid w:val="00413840"/>
    <w:rsid w:val="004144AE"/>
    <w:rsid w:val="00415066"/>
    <w:rsid w:val="00415E11"/>
    <w:rsid w:val="00426D7E"/>
    <w:rsid w:val="004271A2"/>
    <w:rsid w:val="00437F0A"/>
    <w:rsid w:val="004446B8"/>
    <w:rsid w:val="00451012"/>
    <w:rsid w:val="00454749"/>
    <w:rsid w:val="004606A8"/>
    <w:rsid w:val="0046255D"/>
    <w:rsid w:val="00464129"/>
    <w:rsid w:val="004652CC"/>
    <w:rsid w:val="0046549F"/>
    <w:rsid w:val="00465FC1"/>
    <w:rsid w:val="00466E8B"/>
    <w:rsid w:val="00471691"/>
    <w:rsid w:val="00472940"/>
    <w:rsid w:val="00480995"/>
    <w:rsid w:val="00480F5D"/>
    <w:rsid w:val="00482324"/>
    <w:rsid w:val="004830FE"/>
    <w:rsid w:val="00483E0B"/>
    <w:rsid w:val="00487322"/>
    <w:rsid w:val="00487D82"/>
    <w:rsid w:val="00487F83"/>
    <w:rsid w:val="00491C2C"/>
    <w:rsid w:val="00496942"/>
    <w:rsid w:val="00496961"/>
    <w:rsid w:val="004A1A73"/>
    <w:rsid w:val="004A1DE5"/>
    <w:rsid w:val="004A3A08"/>
    <w:rsid w:val="004A431E"/>
    <w:rsid w:val="004A4C3E"/>
    <w:rsid w:val="004A7D25"/>
    <w:rsid w:val="004B3C90"/>
    <w:rsid w:val="004B442C"/>
    <w:rsid w:val="004B5D5B"/>
    <w:rsid w:val="004B74CD"/>
    <w:rsid w:val="004C7AB6"/>
    <w:rsid w:val="004D348F"/>
    <w:rsid w:val="004E4023"/>
    <w:rsid w:val="004E6922"/>
    <w:rsid w:val="004F0F6F"/>
    <w:rsid w:val="004F68AF"/>
    <w:rsid w:val="00501A22"/>
    <w:rsid w:val="00505F4A"/>
    <w:rsid w:val="00507DBC"/>
    <w:rsid w:val="0051560D"/>
    <w:rsid w:val="00521798"/>
    <w:rsid w:val="00521E43"/>
    <w:rsid w:val="00524BE1"/>
    <w:rsid w:val="00526BB4"/>
    <w:rsid w:val="0052742D"/>
    <w:rsid w:val="00534445"/>
    <w:rsid w:val="005366D4"/>
    <w:rsid w:val="00542DEA"/>
    <w:rsid w:val="005471FA"/>
    <w:rsid w:val="00555171"/>
    <w:rsid w:val="00557104"/>
    <w:rsid w:val="005641F5"/>
    <w:rsid w:val="00565765"/>
    <w:rsid w:val="00573706"/>
    <w:rsid w:val="0058057D"/>
    <w:rsid w:val="0058093A"/>
    <w:rsid w:val="00580DCC"/>
    <w:rsid w:val="00583D57"/>
    <w:rsid w:val="00585C81"/>
    <w:rsid w:val="00590AB9"/>
    <w:rsid w:val="005930CA"/>
    <w:rsid w:val="005A3AFD"/>
    <w:rsid w:val="005A78FD"/>
    <w:rsid w:val="005A7F1F"/>
    <w:rsid w:val="005B06EE"/>
    <w:rsid w:val="005B14ED"/>
    <w:rsid w:val="005B5C8A"/>
    <w:rsid w:val="005B62A3"/>
    <w:rsid w:val="005C0270"/>
    <w:rsid w:val="005C163B"/>
    <w:rsid w:val="005C56DA"/>
    <w:rsid w:val="005C6562"/>
    <w:rsid w:val="005C6E47"/>
    <w:rsid w:val="005C7474"/>
    <w:rsid w:val="005E00B7"/>
    <w:rsid w:val="005E18E0"/>
    <w:rsid w:val="005E2CE6"/>
    <w:rsid w:val="005E2FB5"/>
    <w:rsid w:val="005F0799"/>
    <w:rsid w:val="005F1CB2"/>
    <w:rsid w:val="005F4B97"/>
    <w:rsid w:val="005F784E"/>
    <w:rsid w:val="00600E6C"/>
    <w:rsid w:val="00601AA2"/>
    <w:rsid w:val="0060509F"/>
    <w:rsid w:val="00605F17"/>
    <w:rsid w:val="00606634"/>
    <w:rsid w:val="00606824"/>
    <w:rsid w:val="00612E48"/>
    <w:rsid w:val="00617DB8"/>
    <w:rsid w:val="00622813"/>
    <w:rsid w:val="00623D4E"/>
    <w:rsid w:val="00630B70"/>
    <w:rsid w:val="006400F0"/>
    <w:rsid w:val="00645BBA"/>
    <w:rsid w:val="00645E41"/>
    <w:rsid w:val="00646BED"/>
    <w:rsid w:val="00651783"/>
    <w:rsid w:val="006563CE"/>
    <w:rsid w:val="00665082"/>
    <w:rsid w:val="00665DA6"/>
    <w:rsid w:val="00666707"/>
    <w:rsid w:val="006678BC"/>
    <w:rsid w:val="00667D8A"/>
    <w:rsid w:val="00674CDA"/>
    <w:rsid w:val="00683546"/>
    <w:rsid w:val="00691E86"/>
    <w:rsid w:val="00694D0B"/>
    <w:rsid w:val="00695037"/>
    <w:rsid w:val="00695A83"/>
    <w:rsid w:val="00695E18"/>
    <w:rsid w:val="006A1076"/>
    <w:rsid w:val="006A360D"/>
    <w:rsid w:val="006A5CDB"/>
    <w:rsid w:val="006B0261"/>
    <w:rsid w:val="006C099F"/>
    <w:rsid w:val="006C70E8"/>
    <w:rsid w:val="006C76A7"/>
    <w:rsid w:val="006D3531"/>
    <w:rsid w:val="006E0598"/>
    <w:rsid w:val="006E12CE"/>
    <w:rsid w:val="006E2C63"/>
    <w:rsid w:val="006F0032"/>
    <w:rsid w:val="006F23B3"/>
    <w:rsid w:val="006F2E0C"/>
    <w:rsid w:val="006F4CE9"/>
    <w:rsid w:val="00700052"/>
    <w:rsid w:val="00705C5B"/>
    <w:rsid w:val="0071085B"/>
    <w:rsid w:val="007129DF"/>
    <w:rsid w:val="007140A1"/>
    <w:rsid w:val="00715498"/>
    <w:rsid w:val="0071568C"/>
    <w:rsid w:val="007219C1"/>
    <w:rsid w:val="00723995"/>
    <w:rsid w:val="00724A31"/>
    <w:rsid w:val="00724BF7"/>
    <w:rsid w:val="00730BDC"/>
    <w:rsid w:val="0073174D"/>
    <w:rsid w:val="00732FC1"/>
    <w:rsid w:val="0073386A"/>
    <w:rsid w:val="00736EBF"/>
    <w:rsid w:val="0074190A"/>
    <w:rsid w:val="0074213C"/>
    <w:rsid w:val="0074362F"/>
    <w:rsid w:val="007477FF"/>
    <w:rsid w:val="0075043C"/>
    <w:rsid w:val="007534EB"/>
    <w:rsid w:val="00756282"/>
    <w:rsid w:val="007643A5"/>
    <w:rsid w:val="007672B1"/>
    <w:rsid w:val="00773996"/>
    <w:rsid w:val="00774E0F"/>
    <w:rsid w:val="00775ECA"/>
    <w:rsid w:val="00776866"/>
    <w:rsid w:val="00780005"/>
    <w:rsid w:val="00786A6F"/>
    <w:rsid w:val="00796AA0"/>
    <w:rsid w:val="007A501F"/>
    <w:rsid w:val="007A7375"/>
    <w:rsid w:val="007B20F1"/>
    <w:rsid w:val="007B226F"/>
    <w:rsid w:val="007B4671"/>
    <w:rsid w:val="007B474D"/>
    <w:rsid w:val="007B4845"/>
    <w:rsid w:val="007B51F4"/>
    <w:rsid w:val="007B6217"/>
    <w:rsid w:val="007B6E5D"/>
    <w:rsid w:val="007C701E"/>
    <w:rsid w:val="007D49EB"/>
    <w:rsid w:val="007E01F4"/>
    <w:rsid w:val="007E0397"/>
    <w:rsid w:val="007E05A5"/>
    <w:rsid w:val="007E4F6A"/>
    <w:rsid w:val="007E5087"/>
    <w:rsid w:val="007F348C"/>
    <w:rsid w:val="008027A7"/>
    <w:rsid w:val="00802C6C"/>
    <w:rsid w:val="00811D1B"/>
    <w:rsid w:val="00812C32"/>
    <w:rsid w:val="00813B12"/>
    <w:rsid w:val="00815A12"/>
    <w:rsid w:val="0081741C"/>
    <w:rsid w:val="008177FD"/>
    <w:rsid w:val="00823881"/>
    <w:rsid w:val="00825E4B"/>
    <w:rsid w:val="00825F6C"/>
    <w:rsid w:val="008300C0"/>
    <w:rsid w:val="008345EC"/>
    <w:rsid w:val="00835088"/>
    <w:rsid w:val="0083676F"/>
    <w:rsid w:val="00836B07"/>
    <w:rsid w:val="008406F0"/>
    <w:rsid w:val="0084176D"/>
    <w:rsid w:val="00842A57"/>
    <w:rsid w:val="008430AC"/>
    <w:rsid w:val="0084783A"/>
    <w:rsid w:val="00850F9B"/>
    <w:rsid w:val="00853B4A"/>
    <w:rsid w:val="00854DC8"/>
    <w:rsid w:val="0086051C"/>
    <w:rsid w:val="00862CDF"/>
    <w:rsid w:val="00866A67"/>
    <w:rsid w:val="008742CD"/>
    <w:rsid w:val="00874ED4"/>
    <w:rsid w:val="00880857"/>
    <w:rsid w:val="00884577"/>
    <w:rsid w:val="008866FA"/>
    <w:rsid w:val="0089432D"/>
    <w:rsid w:val="008B27FB"/>
    <w:rsid w:val="008B3298"/>
    <w:rsid w:val="008C160B"/>
    <w:rsid w:val="008D4AE4"/>
    <w:rsid w:val="008E420F"/>
    <w:rsid w:val="008F1441"/>
    <w:rsid w:val="008F4D92"/>
    <w:rsid w:val="008F6CA9"/>
    <w:rsid w:val="00901AF5"/>
    <w:rsid w:val="009035F1"/>
    <w:rsid w:val="009103FC"/>
    <w:rsid w:val="00912BB8"/>
    <w:rsid w:val="009145A9"/>
    <w:rsid w:val="0091568D"/>
    <w:rsid w:val="009240B4"/>
    <w:rsid w:val="00930BED"/>
    <w:rsid w:val="00931A7F"/>
    <w:rsid w:val="009325FA"/>
    <w:rsid w:val="00932742"/>
    <w:rsid w:val="00934282"/>
    <w:rsid w:val="00934320"/>
    <w:rsid w:val="009412A8"/>
    <w:rsid w:val="009476A0"/>
    <w:rsid w:val="00950AFC"/>
    <w:rsid w:val="009514E9"/>
    <w:rsid w:val="00953A12"/>
    <w:rsid w:val="00955EF5"/>
    <w:rsid w:val="00964223"/>
    <w:rsid w:val="009705B3"/>
    <w:rsid w:val="00980F85"/>
    <w:rsid w:val="00991695"/>
    <w:rsid w:val="009A1B6D"/>
    <w:rsid w:val="009A3FB1"/>
    <w:rsid w:val="009A597F"/>
    <w:rsid w:val="009A75BA"/>
    <w:rsid w:val="009A7E97"/>
    <w:rsid w:val="009B4505"/>
    <w:rsid w:val="009B46FB"/>
    <w:rsid w:val="009B5E6D"/>
    <w:rsid w:val="009C63AC"/>
    <w:rsid w:val="009D2C0E"/>
    <w:rsid w:val="009D3D7E"/>
    <w:rsid w:val="009E0094"/>
    <w:rsid w:val="009E5F68"/>
    <w:rsid w:val="009F2D77"/>
    <w:rsid w:val="009F4375"/>
    <w:rsid w:val="00A00D7C"/>
    <w:rsid w:val="00A109F1"/>
    <w:rsid w:val="00A127F5"/>
    <w:rsid w:val="00A22D10"/>
    <w:rsid w:val="00A25AC8"/>
    <w:rsid w:val="00A26369"/>
    <w:rsid w:val="00A27FBD"/>
    <w:rsid w:val="00A32260"/>
    <w:rsid w:val="00A33DF1"/>
    <w:rsid w:val="00A3476F"/>
    <w:rsid w:val="00A40896"/>
    <w:rsid w:val="00A42384"/>
    <w:rsid w:val="00A429A3"/>
    <w:rsid w:val="00A456E8"/>
    <w:rsid w:val="00A542D2"/>
    <w:rsid w:val="00A60D32"/>
    <w:rsid w:val="00A635C3"/>
    <w:rsid w:val="00A66353"/>
    <w:rsid w:val="00A70355"/>
    <w:rsid w:val="00A76F70"/>
    <w:rsid w:val="00A77DD5"/>
    <w:rsid w:val="00A81198"/>
    <w:rsid w:val="00A83A82"/>
    <w:rsid w:val="00A91A1C"/>
    <w:rsid w:val="00AA330C"/>
    <w:rsid w:val="00AB5943"/>
    <w:rsid w:val="00AC169A"/>
    <w:rsid w:val="00AD0B10"/>
    <w:rsid w:val="00AD294B"/>
    <w:rsid w:val="00AD59A3"/>
    <w:rsid w:val="00AD5A10"/>
    <w:rsid w:val="00AE3039"/>
    <w:rsid w:val="00AF06B6"/>
    <w:rsid w:val="00AF40D9"/>
    <w:rsid w:val="00B10DD3"/>
    <w:rsid w:val="00B11F44"/>
    <w:rsid w:val="00B13C35"/>
    <w:rsid w:val="00B13EFB"/>
    <w:rsid w:val="00B16D26"/>
    <w:rsid w:val="00B23DE2"/>
    <w:rsid w:val="00B33A5B"/>
    <w:rsid w:val="00B3421D"/>
    <w:rsid w:val="00B412B0"/>
    <w:rsid w:val="00B41C0F"/>
    <w:rsid w:val="00B5297F"/>
    <w:rsid w:val="00B5397A"/>
    <w:rsid w:val="00B53D10"/>
    <w:rsid w:val="00B631EB"/>
    <w:rsid w:val="00B6505B"/>
    <w:rsid w:val="00B65750"/>
    <w:rsid w:val="00B67D13"/>
    <w:rsid w:val="00B71233"/>
    <w:rsid w:val="00B71840"/>
    <w:rsid w:val="00B814CD"/>
    <w:rsid w:val="00B8196E"/>
    <w:rsid w:val="00B83513"/>
    <w:rsid w:val="00B86E03"/>
    <w:rsid w:val="00B9055F"/>
    <w:rsid w:val="00B945D7"/>
    <w:rsid w:val="00B96CD7"/>
    <w:rsid w:val="00BA0DA4"/>
    <w:rsid w:val="00BA2572"/>
    <w:rsid w:val="00BA3F58"/>
    <w:rsid w:val="00BB2D74"/>
    <w:rsid w:val="00BB5248"/>
    <w:rsid w:val="00BB59C8"/>
    <w:rsid w:val="00BB7015"/>
    <w:rsid w:val="00BC61B6"/>
    <w:rsid w:val="00BD420B"/>
    <w:rsid w:val="00BD4755"/>
    <w:rsid w:val="00BD47E5"/>
    <w:rsid w:val="00BE1B80"/>
    <w:rsid w:val="00BE2AD9"/>
    <w:rsid w:val="00BE564C"/>
    <w:rsid w:val="00BE5BF7"/>
    <w:rsid w:val="00BF7700"/>
    <w:rsid w:val="00BF7D66"/>
    <w:rsid w:val="00C03BE7"/>
    <w:rsid w:val="00C07AD8"/>
    <w:rsid w:val="00C11D9B"/>
    <w:rsid w:val="00C14F0B"/>
    <w:rsid w:val="00C17076"/>
    <w:rsid w:val="00C22932"/>
    <w:rsid w:val="00C25EE9"/>
    <w:rsid w:val="00C34AEB"/>
    <w:rsid w:val="00C40D9B"/>
    <w:rsid w:val="00C44629"/>
    <w:rsid w:val="00C51783"/>
    <w:rsid w:val="00C568D7"/>
    <w:rsid w:val="00C57536"/>
    <w:rsid w:val="00C63BA4"/>
    <w:rsid w:val="00C709F6"/>
    <w:rsid w:val="00C7399D"/>
    <w:rsid w:val="00C80C68"/>
    <w:rsid w:val="00C874B9"/>
    <w:rsid w:val="00C87D1D"/>
    <w:rsid w:val="00C92720"/>
    <w:rsid w:val="00C928BE"/>
    <w:rsid w:val="00C9439F"/>
    <w:rsid w:val="00C95614"/>
    <w:rsid w:val="00CA0EBC"/>
    <w:rsid w:val="00CA19B0"/>
    <w:rsid w:val="00CA4E33"/>
    <w:rsid w:val="00CA51B2"/>
    <w:rsid w:val="00CB09FD"/>
    <w:rsid w:val="00CB1137"/>
    <w:rsid w:val="00CB5556"/>
    <w:rsid w:val="00CB69B0"/>
    <w:rsid w:val="00CC3404"/>
    <w:rsid w:val="00CC6001"/>
    <w:rsid w:val="00CD03EC"/>
    <w:rsid w:val="00CD0954"/>
    <w:rsid w:val="00CE4B6B"/>
    <w:rsid w:val="00CE4DF6"/>
    <w:rsid w:val="00CE55C4"/>
    <w:rsid w:val="00CF15E2"/>
    <w:rsid w:val="00CF2489"/>
    <w:rsid w:val="00CF2FDF"/>
    <w:rsid w:val="00D0170B"/>
    <w:rsid w:val="00D044BB"/>
    <w:rsid w:val="00D11F96"/>
    <w:rsid w:val="00D1271C"/>
    <w:rsid w:val="00D13F08"/>
    <w:rsid w:val="00D162DE"/>
    <w:rsid w:val="00D20530"/>
    <w:rsid w:val="00D2064F"/>
    <w:rsid w:val="00D249AA"/>
    <w:rsid w:val="00D25F36"/>
    <w:rsid w:val="00D3020A"/>
    <w:rsid w:val="00D328DE"/>
    <w:rsid w:val="00D32EC1"/>
    <w:rsid w:val="00D33AE1"/>
    <w:rsid w:val="00D4238E"/>
    <w:rsid w:val="00D510EC"/>
    <w:rsid w:val="00D53D5A"/>
    <w:rsid w:val="00D560EF"/>
    <w:rsid w:val="00D62972"/>
    <w:rsid w:val="00D62A08"/>
    <w:rsid w:val="00D663BD"/>
    <w:rsid w:val="00D66FDD"/>
    <w:rsid w:val="00D6704E"/>
    <w:rsid w:val="00D74D21"/>
    <w:rsid w:val="00D751EE"/>
    <w:rsid w:val="00D7585D"/>
    <w:rsid w:val="00D84C80"/>
    <w:rsid w:val="00D87C50"/>
    <w:rsid w:val="00D91C3A"/>
    <w:rsid w:val="00D94AE6"/>
    <w:rsid w:val="00DA48BE"/>
    <w:rsid w:val="00DC3BC5"/>
    <w:rsid w:val="00DC5AB6"/>
    <w:rsid w:val="00DD43D3"/>
    <w:rsid w:val="00DD4C04"/>
    <w:rsid w:val="00DE1951"/>
    <w:rsid w:val="00DE29E9"/>
    <w:rsid w:val="00DF2893"/>
    <w:rsid w:val="00E04C11"/>
    <w:rsid w:val="00E0623B"/>
    <w:rsid w:val="00E066C6"/>
    <w:rsid w:val="00E069E7"/>
    <w:rsid w:val="00E1604B"/>
    <w:rsid w:val="00E16DFC"/>
    <w:rsid w:val="00E25421"/>
    <w:rsid w:val="00E260ED"/>
    <w:rsid w:val="00E26478"/>
    <w:rsid w:val="00E3085E"/>
    <w:rsid w:val="00E33CE3"/>
    <w:rsid w:val="00E34EC9"/>
    <w:rsid w:val="00E42BFA"/>
    <w:rsid w:val="00E43706"/>
    <w:rsid w:val="00E442F2"/>
    <w:rsid w:val="00E472F1"/>
    <w:rsid w:val="00E5169A"/>
    <w:rsid w:val="00E51A2B"/>
    <w:rsid w:val="00E5366D"/>
    <w:rsid w:val="00E53C7B"/>
    <w:rsid w:val="00E631D1"/>
    <w:rsid w:val="00E6401A"/>
    <w:rsid w:val="00E6746D"/>
    <w:rsid w:val="00E67ED2"/>
    <w:rsid w:val="00E70E8E"/>
    <w:rsid w:val="00E744F7"/>
    <w:rsid w:val="00E751BD"/>
    <w:rsid w:val="00E753B6"/>
    <w:rsid w:val="00E8074B"/>
    <w:rsid w:val="00E81FC5"/>
    <w:rsid w:val="00E834F5"/>
    <w:rsid w:val="00E854A3"/>
    <w:rsid w:val="00E949A2"/>
    <w:rsid w:val="00EA081E"/>
    <w:rsid w:val="00EC16C1"/>
    <w:rsid w:val="00EC22DC"/>
    <w:rsid w:val="00EC3B25"/>
    <w:rsid w:val="00EC465F"/>
    <w:rsid w:val="00EC4D91"/>
    <w:rsid w:val="00ED4379"/>
    <w:rsid w:val="00ED6E05"/>
    <w:rsid w:val="00ED7841"/>
    <w:rsid w:val="00EE2172"/>
    <w:rsid w:val="00EE2410"/>
    <w:rsid w:val="00EE2E3C"/>
    <w:rsid w:val="00EE6BAB"/>
    <w:rsid w:val="00EF0A4B"/>
    <w:rsid w:val="00EF1075"/>
    <w:rsid w:val="00EF1A80"/>
    <w:rsid w:val="00EF3163"/>
    <w:rsid w:val="00EF55A4"/>
    <w:rsid w:val="00EF5E0D"/>
    <w:rsid w:val="00EF689F"/>
    <w:rsid w:val="00F07DE7"/>
    <w:rsid w:val="00F13629"/>
    <w:rsid w:val="00F16144"/>
    <w:rsid w:val="00F16C66"/>
    <w:rsid w:val="00F25881"/>
    <w:rsid w:val="00F325C3"/>
    <w:rsid w:val="00F35EB3"/>
    <w:rsid w:val="00F43A11"/>
    <w:rsid w:val="00F47ED3"/>
    <w:rsid w:val="00F513F8"/>
    <w:rsid w:val="00F523DB"/>
    <w:rsid w:val="00F536A5"/>
    <w:rsid w:val="00F55FF1"/>
    <w:rsid w:val="00F56C44"/>
    <w:rsid w:val="00F57033"/>
    <w:rsid w:val="00F57D03"/>
    <w:rsid w:val="00F726F4"/>
    <w:rsid w:val="00F8500D"/>
    <w:rsid w:val="00FA13E3"/>
    <w:rsid w:val="00FA20C5"/>
    <w:rsid w:val="00FA407C"/>
    <w:rsid w:val="00FA4BDD"/>
    <w:rsid w:val="00FB1345"/>
    <w:rsid w:val="00FC00B0"/>
    <w:rsid w:val="00FC0527"/>
    <w:rsid w:val="00FC5C1B"/>
    <w:rsid w:val="00FC5C44"/>
    <w:rsid w:val="00FC670F"/>
    <w:rsid w:val="00FD1273"/>
    <w:rsid w:val="00FD29F0"/>
    <w:rsid w:val="00FD314E"/>
    <w:rsid w:val="00FD3CA9"/>
    <w:rsid w:val="00FD5396"/>
    <w:rsid w:val="00FE4FED"/>
    <w:rsid w:val="00FE7218"/>
    <w:rsid w:val="00FF27EE"/>
    <w:rsid w:val="00FF4B9F"/>
    <w:rsid w:val="00FF66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294C3"/>
  <w15:docId w15:val="{EB0C3D69-B609-47D9-986C-24419ECB1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D6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215"/>
  </w:style>
  <w:style w:type="paragraph" w:styleId="Footer">
    <w:name w:val="footer"/>
    <w:basedOn w:val="Normal"/>
    <w:link w:val="Foot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215"/>
  </w:style>
  <w:style w:type="paragraph" w:styleId="ListParagraph">
    <w:name w:val="List Paragraph"/>
    <w:basedOn w:val="Normal"/>
    <w:uiPriority w:val="34"/>
    <w:qFormat/>
    <w:rsid w:val="00F16C66"/>
    <w:pPr>
      <w:ind w:left="720"/>
      <w:contextualSpacing/>
    </w:pPr>
  </w:style>
  <w:style w:type="table" w:styleId="TableGrid">
    <w:name w:val="Table Grid"/>
    <w:basedOn w:val="TableNormal"/>
    <w:uiPriority w:val="59"/>
    <w:rsid w:val="00730B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F2E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E0C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EE217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78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572996-CBED-428C-B060-79E18D9CE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brata</dc:creator>
  <cp:lastModifiedBy>HP</cp:lastModifiedBy>
  <cp:revision>2</cp:revision>
  <cp:lastPrinted>2025-08-12T04:55:00Z</cp:lastPrinted>
  <dcterms:created xsi:type="dcterms:W3CDTF">2026-01-06T12:03:00Z</dcterms:created>
  <dcterms:modified xsi:type="dcterms:W3CDTF">2026-01-06T12:03:00Z</dcterms:modified>
</cp:coreProperties>
</file>